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266B05" w:rsidRDefault="00266B05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266B05" w:rsidRDefault="00266B05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266B05" w:rsidRDefault="00266B05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266B05" w:rsidRDefault="00266B05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266B05" w:rsidRDefault="00266B05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266B05" w:rsidRDefault="00266B05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089FA3A" w14:textId="0D9335ED" w:rsidR="00266B05" w:rsidRDefault="00266B05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089FA3A" w14:textId="0D9335ED" w:rsidR="00266B05" w:rsidRDefault="00266B05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4C10D9FB" w14:textId="35F3BCE8" w:rsidR="00800988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2866672" w:history="1">
            <w:r w:rsidR="00800988" w:rsidRPr="00654B49">
              <w:rPr>
                <w:rStyle w:val="a3"/>
                <w:noProof/>
              </w:rPr>
              <w:t xml:space="preserve">1. </w:t>
            </w:r>
            <w:r w:rsidR="00800988" w:rsidRPr="00654B49">
              <w:rPr>
                <w:rStyle w:val="a3"/>
                <w:rFonts w:hint="eastAsia"/>
                <w:noProof/>
              </w:rPr>
              <w:t>測試及除錯工具</w:t>
            </w:r>
            <w:r w:rsidR="00800988">
              <w:rPr>
                <w:noProof/>
                <w:webHidden/>
              </w:rPr>
              <w:tab/>
            </w:r>
            <w:r w:rsidR="00800988">
              <w:rPr>
                <w:noProof/>
                <w:webHidden/>
              </w:rPr>
              <w:fldChar w:fldCharType="begin"/>
            </w:r>
            <w:r w:rsidR="00800988">
              <w:rPr>
                <w:noProof/>
                <w:webHidden/>
              </w:rPr>
              <w:instrText xml:space="preserve"> PAGEREF _Toc72866672 \h </w:instrText>
            </w:r>
            <w:r w:rsidR="00800988">
              <w:rPr>
                <w:noProof/>
                <w:webHidden/>
              </w:rPr>
            </w:r>
            <w:r w:rsidR="00800988"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1</w:t>
            </w:r>
            <w:r w:rsidR="00800988">
              <w:rPr>
                <w:noProof/>
                <w:webHidden/>
              </w:rPr>
              <w:fldChar w:fldCharType="end"/>
            </w:r>
          </w:hyperlink>
        </w:p>
        <w:p w14:paraId="3D875191" w14:textId="37E2DB1B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73" w:history="1">
            <w:r w:rsidRPr="00654B49">
              <w:rPr>
                <w:rStyle w:val="a3"/>
                <w:noProof/>
              </w:rPr>
              <w:t xml:space="preserve">2. </w:t>
            </w:r>
            <w:r w:rsidRPr="00654B49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10A49" w14:textId="34A94F41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74" w:history="1">
            <w:r w:rsidRPr="00654B49">
              <w:rPr>
                <w:rStyle w:val="a3"/>
                <w:noProof/>
              </w:rPr>
              <w:t xml:space="preserve">3. </w:t>
            </w:r>
            <w:r w:rsidRPr="00654B49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4477F" w14:textId="128F7D64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75" w:history="1">
            <w:r w:rsidRPr="00654B49">
              <w:rPr>
                <w:rStyle w:val="a3"/>
                <w:noProof/>
              </w:rPr>
              <w:t xml:space="preserve">4. </w:t>
            </w:r>
            <w:r w:rsidRPr="00654B49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796B9" w14:textId="545771D1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76" w:history="1">
            <w:r w:rsidRPr="00654B49">
              <w:rPr>
                <w:rStyle w:val="a3"/>
                <w:noProof/>
              </w:rPr>
              <w:t xml:space="preserve">5. </w:t>
            </w:r>
            <w:r w:rsidRPr="00654B49">
              <w:rPr>
                <w:rStyle w:val="a3"/>
                <w:rFonts w:hint="eastAsia"/>
                <w:noProof/>
              </w:rPr>
              <w:t>取得標籤元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E0AE7" w14:textId="22D41907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77" w:history="1">
            <w:r w:rsidRPr="00654B49">
              <w:rPr>
                <w:rStyle w:val="a3"/>
                <w:noProof/>
              </w:rPr>
              <w:t xml:space="preserve">6. </w:t>
            </w:r>
            <w:r w:rsidRPr="00654B49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515A3" w14:textId="10ED6274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78" w:history="1">
            <w:r w:rsidRPr="00654B49">
              <w:rPr>
                <w:rStyle w:val="a3"/>
                <w:noProof/>
              </w:rPr>
              <w:t xml:space="preserve">7. Object </w:t>
            </w:r>
            <w:r w:rsidRPr="00654B49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BE042" w14:textId="19C325D8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79" w:history="1">
            <w:r w:rsidRPr="00654B49">
              <w:rPr>
                <w:rStyle w:val="a3"/>
                <w:noProof/>
              </w:rPr>
              <w:t>8. Array</w:t>
            </w:r>
            <w:r w:rsidRPr="00654B49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74035" w14:textId="140F3F09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80" w:history="1">
            <w:r w:rsidRPr="00654B49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71162" w14:textId="08EBB407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81" w:history="1">
            <w:r w:rsidRPr="00654B49">
              <w:rPr>
                <w:rStyle w:val="a3"/>
                <w:noProof/>
              </w:rPr>
              <w:t xml:space="preserve">10. </w:t>
            </w:r>
            <w:r w:rsidRPr="00654B49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2DE88" w14:textId="4897FB79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82" w:history="1">
            <w:r w:rsidRPr="00654B49">
              <w:rPr>
                <w:rStyle w:val="a3"/>
                <w:noProof/>
              </w:rPr>
              <w:t xml:space="preserve">11. </w:t>
            </w:r>
            <w:r w:rsidRPr="00654B49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FB9AF" w14:textId="08C1953B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83" w:history="1">
            <w:r w:rsidRPr="00654B49">
              <w:rPr>
                <w:rStyle w:val="a3"/>
                <w:noProof/>
              </w:rPr>
              <w:t>12. window</w:t>
            </w:r>
            <w:r w:rsidRPr="00654B49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343D8" w14:textId="1BDC8B8B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84" w:history="1">
            <w:r w:rsidRPr="00654B49">
              <w:rPr>
                <w:rStyle w:val="a3"/>
                <w:noProof/>
              </w:rPr>
              <w:t xml:space="preserve">13. </w:t>
            </w:r>
            <w:r w:rsidRPr="00654B49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E8412" w14:textId="5785D7E3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85" w:history="1">
            <w:r w:rsidRPr="00654B49">
              <w:rPr>
                <w:rStyle w:val="a3"/>
                <w:noProof/>
              </w:rPr>
              <w:t xml:space="preserve">14. </w:t>
            </w:r>
            <w:r w:rsidRPr="00654B49">
              <w:rPr>
                <w:rStyle w:val="a3"/>
                <w:rFonts w:hint="eastAsia"/>
                <w:noProof/>
              </w:rPr>
              <w:t>操作</w:t>
            </w:r>
            <w:r w:rsidRPr="00654B49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D6EC5" w14:textId="6367DA09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86" w:history="1">
            <w:r w:rsidRPr="00654B49">
              <w:rPr>
                <w:rStyle w:val="a3"/>
                <w:noProof/>
              </w:rPr>
              <w:t xml:space="preserve">15. </w:t>
            </w:r>
            <w:r w:rsidRPr="00654B49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F594D" w14:textId="6E9A378A" w:rsidR="00800988" w:rsidRDefault="0080098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66687" w:history="1">
            <w:r w:rsidRPr="00654B49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66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3B62"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4B927149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AEE2EE7" w14:textId="4BE5CEA3" w:rsidR="006550AA" w:rsidRDefault="001527E8">
      <w:pPr>
        <w:widowControl/>
        <w:rPr>
          <w:rFonts w:ascii="標楷體" w:hAnsi="標楷體"/>
        </w:rPr>
      </w:pPr>
      <w:hyperlink r:id="rId9" w:history="1">
        <w:r w:rsidR="000936FD" w:rsidRPr="00011B8E">
          <w:rPr>
            <w:rStyle w:val="a3"/>
            <w:rFonts w:ascii="標楷體" w:hAnsi="標楷體"/>
          </w:rPr>
          <w:t>https://github.com/telunyang/javascript_iii_bd</w:t>
        </w:r>
      </w:hyperlink>
    </w:p>
    <w:p w14:paraId="2C6F1D69" w14:textId="74F10B57" w:rsidR="000936FD" w:rsidRDefault="000936FD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0" w:name="_Toc72866672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0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46CD2A81" w14:textId="77777777" w:rsidR="00563FCC" w:rsidRPr="00402987" w:rsidRDefault="00563FCC" w:rsidP="00F433E3">
      <w:pPr>
        <w:rPr>
          <w:rFonts w:cs="Courier New"/>
          <w:szCs w:val="24"/>
        </w:rPr>
      </w:pPr>
    </w:p>
    <w:p w14:paraId="47E467B6" w14:textId="77777777" w:rsidR="00E14DF5" w:rsidRPr="00402987" w:rsidRDefault="00E14DF5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有特殊的訊息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例如錯誤、警告等</w:t>
      </w:r>
      <w:r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要顯示出來，可以使用</w:t>
      </w:r>
      <w:r w:rsidRPr="00402987">
        <w:rPr>
          <w:rFonts w:cs="Courier New" w:hint="eastAsia"/>
          <w:szCs w:val="24"/>
        </w:rPr>
        <w:t xml:space="preserve"> c</w:t>
      </w:r>
      <w:r w:rsidRPr="00402987">
        <w:rPr>
          <w:rFonts w:cs="Courier New"/>
          <w:szCs w:val="24"/>
        </w:rPr>
        <w:t>onsole.erro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</w:t>
      </w:r>
      <w:r w:rsidRPr="00402987">
        <w:rPr>
          <w:rFonts w:cs="Courier New" w:hint="eastAsia"/>
          <w:szCs w:val="24"/>
        </w:rPr>
        <w:t>：</w:t>
      </w:r>
    </w:p>
    <w:p w14:paraId="206B8A95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error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</w:t>
      </w:r>
      <w:r w:rsidR="007A0D11" w:rsidRPr="00402987">
        <w:rPr>
          <w:rFonts w:cs="Courier New" w:hint="eastAsia"/>
          <w:szCs w:val="24"/>
          <w:shd w:val="pct15" w:color="auto" w:fill="FFFFFF"/>
        </w:rPr>
        <w:t>錯誤訊息</w:t>
      </w:r>
      <w:r w:rsidR="007A0D11" w:rsidRPr="00402987">
        <w:rPr>
          <w:rFonts w:cs="Courier New" w:hint="eastAsia"/>
          <w:szCs w:val="24"/>
        </w:rPr>
        <w:t>時，會</w:t>
      </w:r>
      <w:r w:rsidR="007A0D11" w:rsidRPr="00402987">
        <w:rPr>
          <w:rFonts w:cs="Courier New" w:hint="eastAsia"/>
          <w:szCs w:val="24"/>
          <w:shd w:val="pct15" w:color="auto" w:fill="FFFFFF"/>
        </w:rPr>
        <w:t>出現紅色的文字訊息</w:t>
      </w:r>
      <w:r w:rsidR="007A0D11" w:rsidRPr="00402987">
        <w:rPr>
          <w:rFonts w:cs="Courier New" w:hint="eastAsia"/>
          <w:szCs w:val="24"/>
        </w:rPr>
        <w:t>與圖示</w:t>
      </w:r>
    </w:p>
    <w:p w14:paraId="58B04B52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警告訊息時，會出現黃色的文字訊息與圖示</w:t>
      </w:r>
    </w:p>
    <w:p w14:paraId="7E4676C8" w14:textId="77777777" w:rsidR="00E14DF5" w:rsidRPr="00402987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2EB8587" wp14:editId="606E704C">
            <wp:extent cx="2128838" cy="1947917"/>
            <wp:effectExtent l="19050" t="19050" r="24130" b="1460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0702" cy="1977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7C95E" w14:textId="0FEC5227" w:rsidR="00E14DF5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顯示結果會包括圖示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9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lastRenderedPageBreak/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3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1" w:name="_Toc72866673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1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</w:t>
      </w:r>
      <w:proofErr w:type="gramEnd"/>
      <w:r w:rsidRPr="00402987">
        <w:rPr>
          <w:rFonts w:cs="Times New Roman"/>
          <w:b/>
          <w:bCs/>
          <w:szCs w:val="24"/>
          <w:u w:val="single"/>
        </w:rPr>
        <w:t>左</w:t>
      </w:r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</w:t>
      </w:r>
      <w:proofErr w:type="gramEnd"/>
      <w:r w:rsidRPr="00402987">
        <w:rPr>
          <w:rFonts w:cs="Times New Roman"/>
          <w:szCs w:val="24"/>
        </w:rPr>
        <w:t>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lastRenderedPageBreak/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411CBE3B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-1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lastRenderedPageBreak/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</w:t>
      </w:r>
      <w:r w:rsidR="004320A0" w:rsidRPr="00402987">
        <w:rPr>
          <w:rFonts w:cs="新細明體" w:hint="eastAsia"/>
          <w:szCs w:val="24"/>
          <w:shd w:val="pct15" w:color="auto" w:fill="FFFFFF"/>
        </w:rPr>
        <w:lastRenderedPageBreak/>
        <w:t>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7863718B" w14:textId="77777777" w:rsidR="00B235D8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1A07E8AB" w14:textId="77777777" w:rsidR="004E447F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szCs w:val="24"/>
        </w:rPr>
        <w:t>console.log(name);</w:t>
      </w:r>
      <w:r w:rsidR="00970C9E" w:rsidRPr="00402987">
        <w:rPr>
          <w:rFonts w:cs="Times New Roman"/>
          <w:color w:val="C00000"/>
          <w:szCs w:val="24"/>
        </w:rPr>
        <w:t xml:space="preserve"> </w:t>
      </w:r>
    </w:p>
    <w:p w14:paraId="3C75B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輸出</w:t>
      </w:r>
      <w:r w:rsidRPr="00402987">
        <w:rPr>
          <w:rFonts w:cs="Times New Roman"/>
          <w:szCs w:val="24"/>
        </w:rPr>
        <w:t xml:space="preserve"> 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837AA04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3A825117" w14:textId="77777777" w:rsidR="004E447F" w:rsidRPr="00402987" w:rsidRDefault="004E447F" w:rsidP="004E447F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346DBFF0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這裡會輸出</w:t>
      </w:r>
      <w:r w:rsidRPr="00402987">
        <w:rPr>
          <w:rFonts w:cs="Times New Roman"/>
          <w:szCs w:val="24"/>
        </w:rPr>
        <w:t xml:space="preserve"> undefined</w:t>
      </w:r>
      <w:r w:rsidR="000633C3" w:rsidRPr="00402987">
        <w:rPr>
          <w:rFonts w:cs="Times New Roman" w:hint="eastAsia"/>
          <w:szCs w:val="24"/>
        </w:rPr>
        <w:t>（</w:t>
      </w:r>
      <w:r w:rsidR="00D707F3" w:rsidRPr="00402987">
        <w:rPr>
          <w:rFonts w:cs="Times New Roman"/>
          <w:szCs w:val="24"/>
        </w:rPr>
        <w:t xml:space="preserve">Console </w:t>
      </w:r>
      <w:r w:rsidR="00D707F3" w:rsidRPr="00402987">
        <w:rPr>
          <w:rFonts w:cs="Times New Roman" w:hint="eastAsia"/>
          <w:szCs w:val="24"/>
        </w:rPr>
        <w:t>面板會不顯示輸出</w:t>
      </w:r>
      <w:r w:rsidR="000633C3" w:rsidRPr="00402987">
        <w:rPr>
          <w:rFonts w:cs="Times New Roman" w:hint="eastAsia"/>
          <w:szCs w:val="24"/>
        </w:rPr>
        <w:t>）</w:t>
      </w:r>
    </w:p>
    <w:p w14:paraId="71693932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3A0B1BE7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573A3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color w:val="0070C0"/>
          <w:szCs w:val="24"/>
        </w:rPr>
        <w:t>let</w:t>
      </w:r>
      <w:r w:rsidRPr="00402987">
        <w:rPr>
          <w:rFonts w:cs="Times New Roman"/>
          <w:szCs w:val="24"/>
        </w:rPr>
        <w:t xml:space="preserve"> name = 'Darren';</w:t>
      </w:r>
    </w:p>
    <w:p w14:paraId="6F29EFA2" w14:textId="77777777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2" w:name="_Toc72866674"/>
      <w:r>
        <w:t>3</w:t>
      </w:r>
      <w:r w:rsidR="00792CEE" w:rsidRPr="00402987">
        <w:t xml:space="preserve">. </w:t>
      </w:r>
      <w:r w:rsidR="00792CEE" w:rsidRPr="00402987">
        <w:t>運算子</w:t>
      </w:r>
      <w:bookmarkEnd w:id="2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901243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D6C159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08C440B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console.log(1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6BF4381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395DF5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7A6F636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40400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  <w:p w14:paraId="7AE4E7D0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68"/>
        <w:gridCol w:w="2771"/>
        <w:gridCol w:w="2757"/>
      </w:tblGrid>
      <w:tr w:rsidR="00396D38" w:rsidRPr="00402987" w14:paraId="5569397F" w14:textId="77777777" w:rsidTr="00396D38">
        <w:tc>
          <w:tcPr>
            <w:tcW w:w="3006" w:type="dxa"/>
            <w:shd w:val="clear" w:color="auto" w:fill="D9D9D9" w:themeFill="background1" w:themeFillShade="D9"/>
          </w:tcPr>
          <w:p w14:paraId="4C8ED49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1E7F05C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0A0DFB2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</w:tr>
      <w:tr w:rsidR="00396D38" w:rsidRPr="00402987" w14:paraId="72BD5E30" w14:textId="77777777" w:rsidTr="00396D38">
        <w:tc>
          <w:tcPr>
            <w:tcW w:w="3006" w:type="dxa"/>
          </w:tcPr>
          <w:p w14:paraId="40CFA2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78A0325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3007" w:type="dxa"/>
          </w:tcPr>
          <w:p w14:paraId="34B7301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396D38" w:rsidRPr="00402987" w14:paraId="05BCED71" w14:textId="77777777" w:rsidTr="00396D38">
        <w:tc>
          <w:tcPr>
            <w:tcW w:w="3006" w:type="dxa"/>
          </w:tcPr>
          <w:p w14:paraId="65D3443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3006" w:type="dxa"/>
          </w:tcPr>
          <w:p w14:paraId="74ED81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  <w:tc>
          <w:tcPr>
            <w:tcW w:w="3007" w:type="dxa"/>
          </w:tcPr>
          <w:p w14:paraId="56974EF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</w:tr>
      <w:tr w:rsidR="00396D38" w:rsidRPr="00402987" w14:paraId="1EB7B584" w14:textId="77777777" w:rsidTr="00396D38">
        <w:tc>
          <w:tcPr>
            <w:tcW w:w="3006" w:type="dxa"/>
          </w:tcPr>
          <w:p w14:paraId="3BEDB2C3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3006" w:type="dxa"/>
          </w:tcPr>
          <w:p w14:paraId="28EFAAD9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  <w:tc>
          <w:tcPr>
            <w:tcW w:w="3007" w:type="dxa"/>
          </w:tcPr>
          <w:p w14:paraId="0D7A0F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</w:tr>
      <w:tr w:rsidR="00396D38" w:rsidRPr="00402987" w14:paraId="35A5307A" w14:textId="77777777" w:rsidTr="00396D38">
        <w:tc>
          <w:tcPr>
            <w:tcW w:w="3006" w:type="dxa"/>
          </w:tcPr>
          <w:p w14:paraId="08BB4A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3006" w:type="dxa"/>
          </w:tcPr>
          <w:p w14:paraId="142F20E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  <w:tc>
          <w:tcPr>
            <w:tcW w:w="3007" w:type="dxa"/>
          </w:tcPr>
          <w:p w14:paraId="6F0F365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</w:tr>
      <w:tr w:rsidR="00396D38" w:rsidRPr="00402987" w14:paraId="31F06905" w14:textId="77777777" w:rsidTr="00396D38">
        <w:tc>
          <w:tcPr>
            <w:tcW w:w="3006" w:type="dxa"/>
          </w:tcPr>
          <w:p w14:paraId="1D41960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3006" w:type="dxa"/>
          </w:tcPr>
          <w:p w14:paraId="782679D7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  <w:tc>
          <w:tcPr>
            <w:tcW w:w="3007" w:type="dxa"/>
          </w:tcPr>
          <w:p w14:paraId="771D16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</w:tr>
      <w:tr w:rsidR="00396D38" w:rsidRPr="00402987" w14:paraId="6B08196A" w14:textId="77777777" w:rsidTr="00396D38">
        <w:tc>
          <w:tcPr>
            <w:tcW w:w="3006" w:type="dxa"/>
          </w:tcPr>
          <w:p w14:paraId="6EF9C04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3006" w:type="dxa"/>
          </w:tcPr>
          <w:p w14:paraId="7E5341D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  <w:tc>
          <w:tcPr>
            <w:tcW w:w="3007" w:type="dxa"/>
          </w:tcPr>
          <w:p w14:paraId="5B1260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</w:tr>
      <w:tr w:rsidR="00396D38" w:rsidRPr="00402987" w14:paraId="18C930A6" w14:textId="77777777" w:rsidTr="00396D38">
        <w:tc>
          <w:tcPr>
            <w:tcW w:w="3006" w:type="dxa"/>
          </w:tcPr>
          <w:p w14:paraId="30C3EFD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3006" w:type="dxa"/>
          </w:tcPr>
          <w:p w14:paraId="67D5008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  <w:tc>
          <w:tcPr>
            <w:tcW w:w="3007" w:type="dxa"/>
          </w:tcPr>
          <w:p w14:paraId="7181B9F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</w:tr>
      <w:tr w:rsidR="00396D38" w:rsidRPr="00402987" w14:paraId="047C8CED" w14:textId="77777777" w:rsidTr="00396D38">
        <w:tc>
          <w:tcPr>
            <w:tcW w:w="3006" w:type="dxa"/>
          </w:tcPr>
          <w:p w14:paraId="795C0F0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3006" w:type="dxa"/>
          </w:tcPr>
          <w:p w14:paraId="5BB90DE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  <w:tc>
          <w:tcPr>
            <w:tcW w:w="3007" w:type="dxa"/>
          </w:tcPr>
          <w:p w14:paraId="6558388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</w:tr>
      <w:tr w:rsidR="00396D38" w:rsidRPr="00402987" w14:paraId="1AD68748" w14:textId="77777777" w:rsidTr="00396D38">
        <w:tc>
          <w:tcPr>
            <w:tcW w:w="3006" w:type="dxa"/>
          </w:tcPr>
          <w:p w14:paraId="39370E5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3006" w:type="dxa"/>
          </w:tcPr>
          <w:p w14:paraId="102D89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  <w:tc>
          <w:tcPr>
            <w:tcW w:w="3007" w:type="dxa"/>
          </w:tcPr>
          <w:p w14:paraId="3DF27DF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</w:tr>
      <w:tr w:rsidR="00396D38" w:rsidRPr="00402987" w14:paraId="58B5DCD9" w14:textId="77777777" w:rsidTr="00396D38">
        <w:tc>
          <w:tcPr>
            <w:tcW w:w="3006" w:type="dxa"/>
          </w:tcPr>
          <w:p w14:paraId="33108AE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3006" w:type="dxa"/>
          </w:tcPr>
          <w:p w14:paraId="1CACBCA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  <w:tc>
          <w:tcPr>
            <w:tcW w:w="3007" w:type="dxa"/>
          </w:tcPr>
          <w:p w14:paraId="29CDD6C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</w:tr>
      <w:tr w:rsidR="00396D38" w:rsidRPr="00402987" w14:paraId="334BA464" w14:textId="77777777" w:rsidTr="00396D38">
        <w:tc>
          <w:tcPr>
            <w:tcW w:w="3006" w:type="dxa"/>
          </w:tcPr>
          <w:p w14:paraId="53E64606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4419422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  <w:tc>
          <w:tcPr>
            <w:tcW w:w="3007" w:type="dxa"/>
          </w:tcPr>
          <w:p w14:paraId="180C84B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</w:tr>
      <w:tr w:rsidR="00396D38" w:rsidRPr="00402987" w14:paraId="01138049" w14:textId="77777777" w:rsidTr="00396D38">
        <w:tc>
          <w:tcPr>
            <w:tcW w:w="3006" w:type="dxa"/>
          </w:tcPr>
          <w:p w14:paraId="77EE503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0C89320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  <w:tc>
          <w:tcPr>
            <w:tcW w:w="3007" w:type="dxa"/>
          </w:tcPr>
          <w:p w14:paraId="065189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</w:tr>
      <w:tr w:rsidR="00396D38" w:rsidRPr="00402987" w14:paraId="4A4A3CC1" w14:textId="77777777" w:rsidTr="00396D38">
        <w:tc>
          <w:tcPr>
            <w:tcW w:w="3006" w:type="dxa"/>
          </w:tcPr>
          <w:p w14:paraId="642D33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350F653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  <w:tc>
          <w:tcPr>
            <w:tcW w:w="3007" w:type="dxa"/>
          </w:tcPr>
          <w:p w14:paraId="2AA9AC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3" w:name="_Toc72866675"/>
      <w:r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3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197ECF0B" w:rsidR="00792CEE" w:rsidRPr="00402987" w:rsidRDefault="001B0DEA" w:rsidP="007C3F07">
      <w:pPr>
        <w:pStyle w:val="1"/>
      </w:pPr>
      <w:bookmarkStart w:id="4" w:name="_Toc72866676"/>
      <w:r>
        <w:t>5</w:t>
      </w:r>
      <w:r w:rsidR="00792CEE" w:rsidRPr="00402987">
        <w:t xml:space="preserve">. </w:t>
      </w:r>
      <w:r w:rsidR="00792CEE" w:rsidRPr="00402987">
        <w:t>取得標籤元素</w:t>
      </w:r>
      <w:bookmarkEnd w:id="4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lastRenderedPageBreak/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1527E8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1527E8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1527E8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1527E8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1527E8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1527E8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1527E8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1527E8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1527E8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1527E8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1527E8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5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1527E8" w:rsidP="00792CEE">
      <w:pPr>
        <w:rPr>
          <w:rFonts w:cs="Courier New"/>
          <w:szCs w:val="24"/>
        </w:rPr>
      </w:pPr>
      <w:hyperlink r:id="rId46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5" w:name="_Toc72866677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5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6" w:name="_Toc33631506"/>
      <w:r w:rsidRPr="00402987">
        <w:lastRenderedPageBreak/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6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17DC4C9A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736FA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8E82D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3DC4E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B87DA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B878E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033A0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4D58E3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BD708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92CCC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7C5B63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EB6AD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6E894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964EF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05FA36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0CB28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229FED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2387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0B84F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F8132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04885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EED6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1503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43D5F7C6" w:rsidR="00C94005" w:rsidRPr="00F7264B" w:rsidRDefault="00F7264B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7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7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</w:t>
            </w:r>
            <w:proofErr w:type="gramEnd"/>
            <w:r w:rsidRPr="00402987">
              <w:rPr>
                <w:rFonts w:cs="Times New Roman"/>
                <w:szCs w:val="24"/>
              </w:rPr>
              <w:t>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330BDE4" w14:textId="23639163" w:rsidR="004D5471" w:rsidRDefault="004D5471" w:rsidP="00C424AF"/>
    <w:p w14:paraId="1C5E47B9" w14:textId="4DBA5498" w:rsidR="00EE7731" w:rsidRPr="00402987" w:rsidRDefault="00EE7731" w:rsidP="00EE7731">
      <w:pPr>
        <w:pStyle w:val="1"/>
      </w:pPr>
      <w:bookmarkStart w:id="8" w:name="_Toc72866678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8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</w:t>
      </w:r>
      <w:proofErr w:type="gramEnd"/>
      <w:r w:rsidRPr="00402987">
        <w:rPr>
          <w:rFonts w:cs="Times New Roman"/>
          <w:szCs w:val="24"/>
        </w:rPr>
        <w:t>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lastRenderedPageBreak/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9" w:name="_Toc72866679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9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0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0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53FB2459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AE5ACC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DE369A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AE17A66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218DB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45BC0E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4C4F7B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921F30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1C357DF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0E0EBAEA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255F9F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2D254F1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1A1176E6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 </w:t>
            </w:r>
          </w:p>
          <w:p w14:paraId="2B0B04C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C270F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73F864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20CCD32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28F23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00C6A13A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6F02E1C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9CA2D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1F6B8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06C924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F4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6FA2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D83E2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4D4512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03A3BD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初始化陣列</w:t>
            </w:r>
          </w:p>
          <w:p w14:paraId="65170F9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BE9F5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F404B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（新增）元素：</w:t>
            </w:r>
          </w:p>
          <w:p w14:paraId="0B65526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4916C0D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F0AAE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 ] </w:t>
            </w:r>
          </w:p>
          <w:p w14:paraId="13D965F8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6298CD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重新初始化陣列</w:t>
            </w:r>
          </w:p>
          <w:p w14:paraId="530D2BA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B51C40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9DF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：</w:t>
            </w:r>
          </w:p>
          <w:p w14:paraId="236B18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42752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B550F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AEF642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]</w:t>
            </w:r>
          </w:p>
          <w:p w14:paraId="7CE1F8F7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41922F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重新初始化陣列</w:t>
            </w:r>
          </w:p>
          <w:p w14:paraId="535FA56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59B01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C65C3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元素：</w:t>
            </w:r>
          </w:p>
          <w:p w14:paraId="62CCAAB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DBD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28C402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38F477F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A0BA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8DDAD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len', 'Bill', 'Carl', 'Darren' ] </w:t>
            </w:r>
          </w:p>
          <w:p w14:paraId="581217EA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92C5EB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重新初始化陣列</w:t>
            </w:r>
          </w:p>
          <w:p w14:paraId="463ABC9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60EC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F242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尾端元素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p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45CAF25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C0BF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 ]</w:t>
            </w:r>
          </w:p>
          <w:p w14:paraId="1E8C5DB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F421A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 ]</w:t>
            </w:r>
          </w:p>
          <w:p w14:paraId="75BCCEC6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755757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重新初始化陣列</w:t>
            </w:r>
          </w:p>
          <w:p w14:paraId="54885A0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DF2ABC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B537C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尾端元素，並取出放置在新的變數中</w:t>
            </w:r>
          </w:p>
          <w:p w14:paraId="1029AD8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F1EA0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40AC0947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2ECB08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重新初始化陣列</w:t>
            </w:r>
          </w:p>
          <w:p w14:paraId="6D3BF1D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FB8DE8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DC7C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陣列第一個元素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hift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7725AB8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324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Bill', 'Cook', 'Darren' ]</w:t>
            </w:r>
          </w:p>
          <w:p w14:paraId="52EE54F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C3E629F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5A2DE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重新初始化陣列</w:t>
            </w:r>
          </w:p>
          <w:p w14:paraId="3E9FBCF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121964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8F7C0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時候從尾端刪除的陣列資料，需要放在陣列前端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shift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2B9729DC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12DB1A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3105B14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Darren', 'Alex', 'Bill', 'Cook' ]</w:t>
            </w:r>
          </w:p>
          <w:p w14:paraId="426FE26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94DD79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55C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74595E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39446C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4C1D32CF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033BB0">
        <w:rPr>
          <w:rFonts w:cs="Courier New" w:hint="eastAsia"/>
          <w:szCs w:val="24"/>
          <w:u w:val="single"/>
        </w:rPr>
        <w:t>找不到的話，回傳</w:t>
      </w:r>
      <w:r w:rsidRPr="00033BB0">
        <w:rPr>
          <w:rFonts w:cs="Courier New" w:hint="eastAsia"/>
          <w:szCs w:val="24"/>
          <w:u w:val="single"/>
        </w:rPr>
        <w:t xml:space="preserve"> </w:t>
      </w:r>
      <w:r w:rsidRPr="00033BB0">
        <w:rPr>
          <w:rFonts w:cs="Courier New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02A9F51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2BAB5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59602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CBB64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D8FE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2641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BBCCA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A62AC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C422E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467B04F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7AD2B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3C0C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14367E2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C0C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F9D8D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FFE44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7E5588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81F9A0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9524D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6F6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9FE5BD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15EB85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9F931CB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proofErr w:type="gramStart"/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47F828E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466FA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35261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0224F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650891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A933F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83C66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04548C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068483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3FDCF694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4CD29F51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36B9BF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80B91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A4985FD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A6248E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D5604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B9E5F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D5771C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50C9B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22B14F0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731ACA4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B8D50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28D1A2B9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1F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D5C4EA1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41F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412B8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3017B0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4098A84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D1399AE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FB9D19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6C6AFB6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0B07E6ED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77777777" w:rsidR="00D41F9D" w:rsidRPr="00983119" w:rsidRDefault="00D41F9D" w:rsidP="00C424AF"/>
    <w:p w14:paraId="62EFF7BB" w14:textId="6C3433A3" w:rsidR="00184F06" w:rsidRPr="00402987" w:rsidRDefault="00184F06" w:rsidP="00184F06">
      <w:pPr>
        <w:pStyle w:val="1"/>
      </w:pPr>
      <w:bookmarkStart w:id="11" w:name="_Toc72866680"/>
      <w:r>
        <w:t xml:space="preserve">9. </w:t>
      </w:r>
      <w:r w:rsidRPr="00402987">
        <w:t>JSON</w:t>
      </w:r>
      <w:bookmarkEnd w:id="11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7D8168AB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9972B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D3AEE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EA940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D0FB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914E3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71EF7E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DFD7D0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16D1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01B33AD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53E50D0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1531342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BAAF458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086C999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94C92C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19A828E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6336C1E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6B9581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4F7450E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3C5087C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874EF2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39075E3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AB57276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4DF511F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4DBE857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21143A6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598"</w:t>
            </w:r>
          </w:p>
          <w:p w14:paraId="201105B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4814185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5F68E8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C7CC5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69E2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1D1F71F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4700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63614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8A1A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477DBBD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D9AECF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8251E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518C899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78675B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5DBE0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534ED06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F470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119DE76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C3D23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0640909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8BB405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A0FC1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F2D69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31E8C8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6013F8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EEF1E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F86685D" w:rsidR="00583369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2" w:name="_Toc72866681"/>
      <w:r>
        <w:rPr>
          <w:rFonts w:hint="eastAsia"/>
        </w:rPr>
        <w:t>1</w:t>
      </w:r>
      <w:r>
        <w:t xml:space="preserve">0. </w:t>
      </w:r>
      <w:proofErr w:type="gramStart"/>
      <w:r w:rsidRPr="00402987">
        <w:t>函式的定義</w:t>
      </w:r>
      <w:bookmarkEnd w:id="12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3D939" w14:textId="59515CC3" w:rsidR="00553EEB" w:rsidRDefault="00553EEB" w:rsidP="00C424AF"/>
    <w:p w14:paraId="216084D3" w14:textId="0837EEEE" w:rsidR="00553EEB" w:rsidRPr="00E45424" w:rsidRDefault="00271265" w:rsidP="00C424AF">
      <w:pPr>
        <w:rPr>
          <w:shd w:val="pct15" w:color="auto" w:fill="FFFFFF"/>
        </w:rPr>
      </w:pPr>
      <w:proofErr w:type="gramStart"/>
      <w:r w:rsidRPr="00E45424">
        <w:rPr>
          <w:rFonts w:hint="eastAsia"/>
          <w:shd w:val="pct15" w:color="auto" w:fill="FFFFFF"/>
        </w:rPr>
        <w:t>回呼函式</w:t>
      </w:r>
      <w:proofErr w:type="gramEnd"/>
      <w:r w:rsidRPr="00E45424">
        <w:rPr>
          <w:rFonts w:hint="eastAsia"/>
          <w:shd w:val="pct15" w:color="auto" w:fill="FFFFFF"/>
        </w:rPr>
        <w:t>（</w:t>
      </w:r>
      <w:r w:rsidRPr="00E45424">
        <w:rPr>
          <w:shd w:val="pct15" w:color="auto" w:fill="FFFFFF"/>
        </w:rPr>
        <w:t>call back</w:t>
      </w:r>
      <w:r w:rsidRPr="00E45424">
        <w:rPr>
          <w:rFonts w:hint="eastAsia"/>
          <w:shd w:val="pct15" w:color="auto" w:fill="FFFFFF"/>
        </w:rPr>
        <w:t>）</w:t>
      </w:r>
    </w:p>
    <w:p w14:paraId="5D34BBE0" w14:textId="77777777" w:rsidR="007F1A3C" w:rsidRPr="00402987" w:rsidRDefault="007F1A3C" w:rsidP="007F1A3C">
      <w:pPr>
        <w:ind w:firstLine="480"/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稱為回呼函數</w:t>
      </w:r>
      <w:proofErr w:type="gramEnd"/>
      <w:r w:rsidRPr="00402987">
        <w:rPr>
          <w:rFonts w:cs="Times New Roman"/>
          <w:szCs w:val="24"/>
        </w:rPr>
        <w:t>、回</w:t>
      </w:r>
      <w:proofErr w:type="gramStart"/>
      <w:r w:rsidRPr="00402987">
        <w:rPr>
          <w:rFonts w:cs="Times New Roman"/>
          <w:szCs w:val="24"/>
        </w:rPr>
        <w:t>調函</w:t>
      </w:r>
      <w:proofErr w:type="gramEnd"/>
      <w:r w:rsidRPr="00402987">
        <w:rPr>
          <w:rFonts w:cs="Times New Roman"/>
          <w:szCs w:val="24"/>
        </w:rPr>
        <w:t>式，為一種「延續傳遞風格」（</w:t>
      </w:r>
      <w:r w:rsidRPr="00402987">
        <w:rPr>
          <w:rFonts w:cs="Times New Roman"/>
          <w:szCs w:val="24"/>
        </w:rPr>
        <w:t>Continuation-passing style</w:t>
      </w:r>
      <w:r w:rsidRPr="00402987">
        <w:rPr>
          <w:rFonts w:cs="Times New Roman"/>
          <w:szCs w:val="24"/>
        </w:rPr>
        <w:t>）的函式程式寫法，它的對比的是前面我們所提供的基本函式範例（直接風格，</w:t>
      </w:r>
      <w:r w:rsidRPr="00402987">
        <w:rPr>
          <w:rFonts w:cs="Times New Roman"/>
          <w:szCs w:val="24"/>
        </w:rPr>
        <w:t>Direct style</w:t>
      </w:r>
      <w:r w:rsidRPr="00402987">
        <w:rPr>
          <w:rFonts w:cs="Times New Roman"/>
          <w:szCs w:val="24"/>
        </w:rPr>
        <w:t>）。</w:t>
      </w:r>
      <w:proofErr w:type="gramStart"/>
      <w:r w:rsidRPr="00402987">
        <w:rPr>
          <w:rFonts w:cs="Times New Roman"/>
          <w:szCs w:val="24"/>
        </w:rPr>
        <w:t>回呼函數</w:t>
      </w:r>
      <w:proofErr w:type="gramEnd"/>
      <w:r w:rsidRPr="00402987">
        <w:rPr>
          <w:rFonts w:cs="Times New Roman"/>
          <w:szCs w:val="24"/>
        </w:rPr>
        <w:t>可以將特定函式作為傳遞參數，在該</w:t>
      </w:r>
      <w:proofErr w:type="gramStart"/>
      <w:r w:rsidRPr="00402987">
        <w:rPr>
          <w:rFonts w:cs="Times New Roman"/>
          <w:szCs w:val="24"/>
        </w:rPr>
        <w:t>函式中呼</w:t>
      </w:r>
      <w:proofErr w:type="gramEnd"/>
      <w:r w:rsidRPr="00402987">
        <w:rPr>
          <w:rFonts w:cs="Times New Roman"/>
          <w:szCs w:val="24"/>
        </w:rPr>
        <w:t>叫執行，將原本應該在該</w:t>
      </w:r>
      <w:proofErr w:type="gramStart"/>
      <w:r w:rsidRPr="00402987">
        <w:rPr>
          <w:rFonts w:cs="Times New Roman"/>
          <w:szCs w:val="24"/>
        </w:rPr>
        <w:t>函式中</w:t>
      </w:r>
      <w:proofErr w:type="gramEnd"/>
      <w:r w:rsidRPr="00402987">
        <w:rPr>
          <w:rFonts w:cs="Times New Roman"/>
          <w:szCs w:val="24"/>
        </w:rPr>
        <w:t>回傳的值，交給下一個</w:t>
      </w:r>
      <w:proofErr w:type="gramStart"/>
      <w:r w:rsidRPr="00402987">
        <w:rPr>
          <w:rFonts w:cs="Times New Roman"/>
          <w:szCs w:val="24"/>
        </w:rPr>
        <w:t>函式來執</w:t>
      </w:r>
      <w:proofErr w:type="gramEnd"/>
      <w:r w:rsidRPr="00402987">
        <w:rPr>
          <w:rFonts w:cs="Times New Roman"/>
          <w:szCs w:val="24"/>
        </w:rPr>
        <w:t>行。</w:t>
      </w:r>
    </w:p>
    <w:p w14:paraId="4B186B13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147A0E76" w14:textId="77777777" w:rsidTr="00B149A3">
        <w:tc>
          <w:tcPr>
            <w:tcW w:w="9019" w:type="dxa"/>
          </w:tcPr>
          <w:p w14:paraId="02D0848F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F1A3C" w:rsidRPr="00402987" w14:paraId="4E5DB81D" w14:textId="77777777" w:rsidTr="00B149A3">
        <w:tc>
          <w:tcPr>
            <w:tcW w:w="9019" w:type="dxa"/>
          </w:tcPr>
          <w:p w14:paraId="2989744D" w14:textId="783C0CD0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一個</w:t>
            </w:r>
            <w:r w:rsidRPr="00402987">
              <w:rPr>
                <w:rFonts w:cs="Times New Roman"/>
                <w:szCs w:val="24"/>
              </w:rPr>
              <w:t xml:space="preserve"> say</w:t>
            </w:r>
            <w:r w:rsidRPr="00402987">
              <w:rPr>
                <w:rFonts w:cs="Times New Roman"/>
                <w:szCs w:val="24"/>
              </w:rPr>
              <w:t>函式，其中的第二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參數也是函式：</w:t>
            </w:r>
          </w:p>
          <w:p w14:paraId="193F77A1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7C617AB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</w:t>
            </w:r>
          </w:p>
          <w:p w14:paraId="4586C7B3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EA7E9EE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6295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E00FCC6" w14:textId="77777777" w:rsidR="007F1A3C" w:rsidRPr="007F1A3C" w:rsidRDefault="007F1A3C" w:rsidP="00B149A3">
            <w:pPr>
              <w:rPr>
                <w:rFonts w:cs="Times New Roman"/>
                <w:szCs w:val="24"/>
              </w:rPr>
            </w:pPr>
          </w:p>
          <w:p w14:paraId="5CC58AF4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21709CF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8427FE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say</w:t>
            </w:r>
            <w:proofErr w:type="gramStart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函式會處理</w:t>
            </w:r>
            <w:proofErr w:type="gramEnd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特定程式碼後，透過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callback_function 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把結果或訊息回傳到主程式</w:t>
            </w:r>
          </w:p>
          <w:p w14:paraId="2A31A865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5FEA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8F1F40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3AEC9BF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主程式呼叫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的時候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除了第</w:t>
            </w: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 w:hint="eastAsia"/>
                <w:szCs w:val="24"/>
              </w:rPr>
              <w:t>個參數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在第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 xml:space="preserve">2 </w:t>
            </w:r>
            <w:r w:rsidRPr="00402987">
              <w:rPr>
                <w:rFonts w:cs="Times New Roman" w:hint="eastAsia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參數</w:t>
            </w:r>
            <w:r w:rsidRPr="00402987">
              <w:rPr>
                <w:rFonts w:cs="Times New Roman" w:hint="eastAsia"/>
                <w:szCs w:val="24"/>
              </w:rPr>
              <w:t>放置一個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一起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。</w:t>
            </w:r>
          </w:p>
          <w:p w14:paraId="537E6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程式區塊中，</w:t>
            </w:r>
            <w:r w:rsidRPr="00402987">
              <w:rPr>
                <w:rFonts w:cs="Times New Roman" w:hint="eastAsia"/>
                <w:szCs w:val="24"/>
              </w:rPr>
              <w:t>使</w:t>
            </w:r>
            <w:r w:rsidRPr="00402987">
              <w:rPr>
                <w:rFonts w:cs="Times New Roman"/>
                <w:szCs w:val="24"/>
              </w:rPr>
              <w:t>用</w:t>
            </w:r>
            <w:r w:rsidRPr="00402987">
              <w:rPr>
                <w:rFonts w:cs="Times New Roman" w:hint="eastAsia"/>
                <w:szCs w:val="24"/>
              </w:rPr>
              <w:t>主程式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函式</w:t>
            </w:r>
            <w:r w:rsidRPr="00402987">
              <w:rPr>
                <w:rFonts w:cs="Times New Roman" w:hint="eastAsia"/>
                <w:szCs w:val="24"/>
              </w:rPr>
              <w:t>當中的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 w:hint="eastAsia"/>
                <w:szCs w:val="24"/>
              </w:rPr>
              <w:t>跟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329B7856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經過處理，將結果作為</w:t>
            </w:r>
            <w:r w:rsidRPr="00402987">
              <w:rPr>
                <w:rFonts w:cs="Times New Roman"/>
                <w:szCs w:val="24"/>
              </w:rPr>
              <w:t>callback_function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參數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再透過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送回主程式，變成主程式的第二個參數。</w:t>
            </w:r>
          </w:p>
          <w:p w14:paraId="11644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此時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展開變成一般的函式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，此時該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</w:t>
            </w:r>
            <w:proofErr w:type="gramEnd"/>
            <w:r w:rsidRPr="00402987">
              <w:rPr>
                <w:rFonts w:cs="Times New Roman" w:hint="eastAsia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result</w:t>
            </w:r>
            <w:r w:rsidRPr="00402987">
              <w:rPr>
                <w:rFonts w:cs="Times New Roman" w:hint="eastAsia"/>
                <w:szCs w:val="24"/>
              </w:rPr>
              <w:t>」就是在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中處</w:t>
            </w:r>
            <w:proofErr w:type="gramEnd"/>
            <w:r w:rsidRPr="00402987">
              <w:rPr>
                <w:rFonts w:cs="Times New Roman" w:hint="eastAsia"/>
                <w:szCs w:val="24"/>
              </w:rPr>
              <w:t>理的結果，被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 xml:space="preserve">allback_function </w:t>
            </w:r>
            <w:r w:rsidRPr="00402987">
              <w:rPr>
                <w:rFonts w:cs="Times New Roman" w:hint="eastAsia"/>
                <w:szCs w:val="24"/>
              </w:rPr>
              <w:t>作為參數，帶回主程式。</w:t>
            </w:r>
          </w:p>
        </w:tc>
      </w:tr>
    </w:tbl>
    <w:p w14:paraId="7C6D1A41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780A4337" w14:textId="77777777" w:rsidTr="00B149A3">
        <w:tc>
          <w:tcPr>
            <w:tcW w:w="9019" w:type="dxa"/>
          </w:tcPr>
          <w:p w14:paraId="00953B2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流程</w:t>
            </w:r>
          </w:p>
        </w:tc>
      </w:tr>
      <w:tr w:rsidR="007F1A3C" w:rsidRPr="00402987" w14:paraId="091932F6" w14:textId="77777777" w:rsidTr="00B149A3">
        <w:tc>
          <w:tcPr>
            <w:tcW w:w="9019" w:type="dxa"/>
          </w:tcPr>
          <w:p w14:paraId="3CC19A34" w14:textId="6B950CE5" w:rsidR="007F1A3C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主程式原先的樣子：</w:t>
            </w:r>
            <w:r w:rsidRPr="00402987">
              <w:rPr>
                <w:rFonts w:cs="Times New Roman"/>
                <w:szCs w:val="24"/>
              </w:rPr>
              <w:br/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Pr="00402987">
              <w:rPr>
                <w:rFonts w:cs="Times New Roman"/>
                <w:szCs w:val="24"/>
              </w:rPr>
              <w:br/>
            </w:r>
          </w:p>
          <w:p w14:paraId="6A45A09E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294816F5" w14:textId="77777777" w:rsidR="005A7D6D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建立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樣子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：</w:t>
            </w:r>
            <w:r w:rsidRPr="00402987">
              <w:rPr>
                <w:rFonts w:cs="Times New Roman"/>
                <w:szCs w:val="24"/>
              </w:rPr>
              <w:br/>
            </w:r>
            <w:r w:rsidR="005A7D6D"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A590A4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AC309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C5A00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A98A71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經過一連串的傳遞與處理：</w:t>
            </w:r>
          </w:p>
          <w:p w14:paraId="1D4E53DA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szCs w:val="24"/>
              </w:rPr>
              <w:object w:dxaOrig="11670" w:dyaOrig="4905" w14:anchorId="764443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30.9pt;height:137.1pt" o:ole="">
                  <v:imagedata r:id="rId47" o:title=""/>
                </v:shape>
                <o:OLEObject Type="Embed" ProgID="PBrush" ShapeID="_x0000_i1025" DrawAspect="Content" ObjectID="_1683479709" r:id="rId48"/>
              </w:object>
            </w:r>
          </w:p>
          <w:p w14:paraId="60F3A4C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7E04D37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1A32258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4. </w:t>
            </w:r>
            <w:r w:rsidRPr="00402987">
              <w:rPr>
                <w:rFonts w:cs="Times New Roman" w:hint="eastAsia"/>
                <w:szCs w:val="24"/>
              </w:rPr>
              <w:t>主程式變成這個樣子，</w:t>
            </w:r>
            <w:r w:rsidRPr="00402987">
              <w:rPr>
                <w:rFonts w:cs="Times New Roman" w:hint="eastAsia"/>
                <w:szCs w:val="24"/>
              </w:rPr>
              <w:t>r</w:t>
            </w:r>
            <w:r w:rsidRPr="00402987">
              <w:rPr>
                <w:rFonts w:cs="Times New Roman"/>
                <w:szCs w:val="24"/>
              </w:rPr>
              <w:t xml:space="preserve">esult </w:t>
            </w:r>
            <w:r w:rsidRPr="00402987">
              <w:rPr>
                <w:rFonts w:cs="Times New Roman" w:hint="eastAsia"/>
                <w:szCs w:val="24"/>
              </w:rPr>
              <w:t>是「</w:t>
            </w:r>
            <w:r w:rsidRPr="00402987">
              <w:rPr>
                <w:rFonts w:cs="Times New Roman"/>
                <w:szCs w:val="24"/>
              </w:rPr>
              <w:t>Hi, xxx … how have you been ?</w:t>
            </w:r>
            <w:r w:rsidRPr="00402987">
              <w:rPr>
                <w:rFonts w:cs="Times New Roman" w:hint="eastAsia"/>
                <w:szCs w:val="24"/>
              </w:rPr>
              <w:t>」的文字處理結果，可以在「</w:t>
            </w:r>
            <w:r w:rsidRPr="00402987">
              <w:rPr>
                <w:rFonts w:cs="Times New Roman"/>
                <w:szCs w:val="24"/>
              </w:rPr>
              <w:t>{ … }</w:t>
            </w:r>
            <w:r w:rsidRPr="00402987">
              <w:rPr>
                <w:rFonts w:cs="Times New Roman" w:hint="eastAsia"/>
                <w:szCs w:val="24"/>
              </w:rPr>
              <w:t>」當中使用：</w:t>
            </w:r>
          </w:p>
          <w:p w14:paraId="2C10E2F3" w14:textId="77777777" w:rsidR="006C43F1" w:rsidRPr="006C43F1" w:rsidRDefault="006C43F1" w:rsidP="006C43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C43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43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C43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C43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… });</w:t>
            </w:r>
          </w:p>
          <w:p w14:paraId="59A77B69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9365625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5. </w:t>
            </w:r>
            <w:r w:rsidRPr="00402987">
              <w:rPr>
                <w:rFonts w:cs="Times New Roman" w:hint="eastAsia"/>
                <w:szCs w:val="24"/>
              </w:rPr>
              <w:t>我們可以自訂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的內容：</w:t>
            </w:r>
          </w:p>
          <w:p w14:paraId="04938B9B" w14:textId="77777777" w:rsidR="007F1A3C" w:rsidRPr="00402987" w:rsidRDefault="007F1A3C" w:rsidP="00B149A3">
            <w:pPr>
              <w:rPr>
                <w:szCs w:val="24"/>
              </w:rPr>
            </w:pPr>
            <w:r w:rsidRPr="00402987">
              <w:rPr>
                <w:szCs w:val="24"/>
              </w:rPr>
              <w:object w:dxaOrig="6390" w:dyaOrig="2670" w14:anchorId="33EE6F68">
                <v:shape id="_x0000_i1026" type="#_x0000_t75" style="width:179.55pt;height:1in" o:ole="">
                  <v:imagedata r:id="rId49" o:title=""/>
                </v:shape>
                <o:OLEObject Type="Embed" ProgID="PBrush" ShapeID="_x0000_i1026" DrawAspect="Content" ObjectID="_1683479710" r:id="rId50"/>
              </w:object>
            </w:r>
          </w:p>
          <w:p w14:paraId="2B5F7BB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//</w:t>
            </w:r>
            <w:r w:rsidRPr="00402987">
              <w:rPr>
                <w:rFonts w:cs="Times New Roman" w:hint="eastAsia"/>
                <w:szCs w:val="24"/>
              </w:rPr>
              <w:t>輸出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>=====&gt;   Hi, [Darren Yang] … how have you been ?</w:t>
            </w:r>
          </w:p>
        </w:tc>
      </w:tr>
    </w:tbl>
    <w:p w14:paraId="26C4ABEF" w14:textId="77777777" w:rsidR="007F1A3C" w:rsidRPr="00402987" w:rsidRDefault="007F1A3C" w:rsidP="007F1A3C">
      <w:pPr>
        <w:rPr>
          <w:rFonts w:cs="Times New Roman"/>
          <w:szCs w:val="24"/>
        </w:rPr>
      </w:pPr>
    </w:p>
    <w:p w14:paraId="6204BBE0" w14:textId="77777777" w:rsidR="007F1A3C" w:rsidRPr="00402987" w:rsidRDefault="007F1A3C" w:rsidP="007F1A3C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使用回呼函數</w:t>
      </w:r>
      <w:proofErr w:type="gramEnd"/>
      <w:r w:rsidRPr="00402987">
        <w:rPr>
          <w:rFonts w:cs="Times New Roman"/>
          <w:szCs w:val="24"/>
        </w:rPr>
        <w:t>的目的，在於確保程式運作流程的明確性（另一種說法是指移交程式執行的控制權），例如一個</w:t>
      </w:r>
      <w:proofErr w:type="gramStart"/>
      <w:r w:rsidRPr="00402987">
        <w:rPr>
          <w:rFonts w:cs="Times New Roman"/>
          <w:szCs w:val="24"/>
        </w:rPr>
        <w:t>回呼函</w:t>
      </w:r>
      <w:proofErr w:type="gramEnd"/>
      <w:r w:rsidRPr="00402987">
        <w:rPr>
          <w:rFonts w:cs="Times New Roman"/>
          <w:szCs w:val="24"/>
        </w:rPr>
        <w:t>式用於讀取檔案內容，主程式為了確保檔案內容被完整讀取出來，</w:t>
      </w:r>
      <w:proofErr w:type="gramStart"/>
      <w:r w:rsidRPr="00402987">
        <w:rPr>
          <w:rFonts w:cs="Times New Roman"/>
          <w:szCs w:val="24"/>
        </w:rPr>
        <w:t>使用回呼函</w:t>
      </w:r>
      <w:proofErr w:type="gramEnd"/>
      <w:r w:rsidRPr="00402987">
        <w:rPr>
          <w:rFonts w:cs="Times New Roman"/>
          <w:szCs w:val="24"/>
        </w:rPr>
        <w:t>數，</w:t>
      </w:r>
      <w:proofErr w:type="gramStart"/>
      <w:r w:rsidRPr="00402987">
        <w:rPr>
          <w:rFonts w:cs="Times New Roman" w:hint="eastAsia"/>
          <w:szCs w:val="24"/>
        </w:rPr>
        <w:t>等</w:t>
      </w:r>
      <w:r w:rsidRPr="00402987">
        <w:rPr>
          <w:rFonts w:cs="Times New Roman"/>
          <w:szCs w:val="24"/>
        </w:rPr>
        <w:t>待回呼函</w:t>
      </w:r>
      <w:proofErr w:type="gramEnd"/>
      <w:r w:rsidRPr="00402987">
        <w:rPr>
          <w:rFonts w:cs="Times New Roman"/>
          <w:szCs w:val="24"/>
        </w:rPr>
        <w:t>數執行完畢後，再透過主程式帶入的函式參數，將檔案內容回傳到主程式當中。</w:t>
      </w:r>
      <w:r w:rsidRPr="00402987">
        <w:rPr>
          <w:rFonts w:cs="Times New Roman"/>
          <w:szCs w:val="24"/>
        </w:rPr>
        <w:t xml:space="preserve"> </w:t>
      </w:r>
    </w:p>
    <w:p w14:paraId="1049C838" w14:textId="2783C9C4" w:rsidR="00BD37EF" w:rsidRPr="007F1A3C" w:rsidRDefault="00BD37EF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00F5" w14:paraId="39990C40" w14:textId="77777777" w:rsidTr="00EE00F5">
        <w:tc>
          <w:tcPr>
            <w:tcW w:w="8296" w:type="dxa"/>
          </w:tcPr>
          <w:p w14:paraId="1B8788D5" w14:textId="59CC3DFF" w:rsidR="00EE00F5" w:rsidRDefault="00EE00F5" w:rsidP="00C424A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0-2.html</w:t>
            </w:r>
          </w:p>
        </w:tc>
      </w:tr>
      <w:tr w:rsidR="00EE00F5" w14:paraId="713D65F3" w14:textId="77777777" w:rsidTr="00EE00F5">
        <w:tc>
          <w:tcPr>
            <w:tcW w:w="8296" w:type="dxa"/>
          </w:tcPr>
          <w:p w14:paraId="7E03E1A3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F41A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B6378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97CB09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8EC747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7FBA6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E991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E416D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F4D303C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4F4070D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3602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17829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DF9B33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5C64EB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169890D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5F88F1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967E8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780258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2D9AB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9642EA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91E751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64063D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F77C7EB" w14:textId="18819288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E02FE2" w14:textId="1D193CD7" w:rsidR="00E45424" w:rsidRDefault="00E45424" w:rsidP="00C424AF"/>
    <w:p w14:paraId="659A87F8" w14:textId="77777777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5FF161E3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</w:t>
            </w:r>
            <w:proofErr w:type="gramEnd"/>
            <w:r w:rsidRPr="00402987">
              <w:rPr>
                <w:rFonts w:cs="Courier New" w:hint="eastAsia"/>
                <w:szCs w:val="24"/>
              </w:rPr>
              <w:t>該</w:t>
            </w:r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25387CED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4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30549D72" w14:textId="7A0C5233" w:rsidR="0048196E" w:rsidRPr="00BC1764" w:rsidRDefault="00BC1764" w:rsidP="00C424AF">
      <w:pPr>
        <w:rPr>
          <w:shd w:val="pct15" w:color="auto" w:fill="FFFFFF"/>
        </w:rPr>
      </w:pPr>
      <w:r w:rsidRPr="00BC1764">
        <w:rPr>
          <w:rFonts w:hint="eastAsia"/>
          <w:shd w:val="pct15" w:color="auto" w:fill="FFFFFF"/>
        </w:rPr>
        <w:t>箭頭函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1764" w14:paraId="2310CEAF" w14:textId="77777777" w:rsidTr="00BC1764">
        <w:tc>
          <w:tcPr>
            <w:tcW w:w="8296" w:type="dxa"/>
          </w:tcPr>
          <w:p w14:paraId="136EF745" w14:textId="4AB85970" w:rsidR="00BC1764" w:rsidRDefault="00BC1764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5.html</w:t>
            </w:r>
          </w:p>
        </w:tc>
      </w:tr>
      <w:tr w:rsidR="00BC1764" w14:paraId="671ABCAB" w14:textId="77777777" w:rsidTr="00BC1764">
        <w:tc>
          <w:tcPr>
            <w:tcW w:w="8296" w:type="dxa"/>
          </w:tcPr>
          <w:p w14:paraId="326DB9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6D80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C516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1FC40C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EC4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D6308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0B8C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18EAA2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922628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暱名函式</w:t>
            </w:r>
            <w:proofErr w:type="gramEnd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風格的箭頭函式</w:t>
            </w:r>
          </w:p>
          <w:p w14:paraId="172B80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EEC7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63DC9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31316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57DCA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BB9CF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69E92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的箭頭函式</w:t>
            </w:r>
          </w:p>
          <w:p w14:paraId="04231A6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B9681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DC1A4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26E98F75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93137A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3195D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A4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兩個參數的箭頭函式</w:t>
            </w:r>
          </w:p>
          <w:p w14:paraId="4C4C960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243D6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65518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99AA0A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12D81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，未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)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箭頭函式</w:t>
            </w:r>
          </w:p>
          <w:p w14:paraId="59F838D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8F462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a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46B4258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0F676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1FFCF2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箭頭函式版本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</w:t>
            </w:r>
          </w:p>
          <w:p w14:paraId="5DBC315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7BCB1D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eryl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FF4E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ello,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4B7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();</w:t>
            </w:r>
          </w:p>
          <w:p w14:paraId="7DC02CD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08489E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7ABF2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84366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27F5F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D5E764" w14:textId="420BEC6A" w:rsidR="00BC1764" w:rsidRPr="00BC1764" w:rsidRDefault="0090055B" w:rsidP="00BC17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BA783F" w14:textId="726E691D" w:rsidR="00BC1764" w:rsidRDefault="00BC1764" w:rsidP="00C424AF"/>
    <w:p w14:paraId="10C381A3" w14:textId="3A7A3174" w:rsidR="00266B05" w:rsidRPr="00266B05" w:rsidRDefault="00266B05" w:rsidP="00266B05">
      <w:pPr>
        <w:rPr>
          <w:shd w:val="pct15" w:color="auto" w:fill="FFFFFF"/>
        </w:rPr>
      </w:pPr>
      <w:r w:rsidRPr="00266B05">
        <w:rPr>
          <w:rFonts w:hint="eastAsia"/>
          <w:shd w:val="pct15" w:color="auto" w:fill="FFFFFF"/>
        </w:rPr>
        <w:t>物件導向使用</w:t>
      </w:r>
      <w:r w:rsidRPr="00266B05">
        <w:rPr>
          <w:rFonts w:hint="eastAsia"/>
          <w:shd w:val="pct15" w:color="auto" w:fill="FFFFFF"/>
        </w:rPr>
        <w:t>prototype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103C4532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6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7F84ECA8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7F2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A24C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9814F8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44C6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3CFE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CBAB8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64D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4CFC1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7043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DD72EC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32A1FB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210B69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363A387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94229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00B98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DA377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48E149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B8A8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C1A2B2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2F5997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C085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為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別定義了方法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()</w:t>
            </w:r>
          </w:p>
          <w:p w14:paraId="2FA8193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共同的屬性或方法，不見得一定要在類別中定義</w:t>
            </w:r>
          </w:p>
          <w:p w14:paraId="5EDB39C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透過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型的方法</w:t>
            </w:r>
          </w:p>
          <w:p w14:paraId="1B43697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oto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0432F27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 I'm 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8BD9E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5D34431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8FFD6E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49E513B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31661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262C5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7FD10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F8402E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670BC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F781E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3F11E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D9F5B9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75893C9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E668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E4072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296A7B4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12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Alex"</w:t>
            </w:r>
          </w:p>
          <w:p w14:paraId="780C88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3D493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057D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Bob"</w:t>
            </w:r>
          </w:p>
          <w:p w14:paraId="3CD753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 </w:t>
            </w:r>
          </w:p>
          <w:p w14:paraId="2BA0129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6F6DC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6697AE11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CC80CB9" w14:textId="219D1064" w:rsidR="00266B05" w:rsidRDefault="00266B05" w:rsidP="00C424AF"/>
    <w:p w14:paraId="218A977C" w14:textId="42B7AAB3" w:rsidR="00266B05" w:rsidRDefault="00266B05" w:rsidP="00C424AF"/>
    <w:p w14:paraId="1B1C607C" w14:textId="77777777" w:rsidR="00266B05" w:rsidRDefault="00266B05" w:rsidP="00C424AF">
      <w:pPr>
        <w:rPr>
          <w:rFonts w:hint="eastAsia"/>
        </w:rPr>
      </w:pPr>
    </w:p>
    <w:p w14:paraId="6242D294" w14:textId="17D3299E" w:rsidR="00EE7221" w:rsidRPr="00402987" w:rsidRDefault="00EE7221" w:rsidP="00EE7221">
      <w:pPr>
        <w:pStyle w:val="1"/>
      </w:pPr>
      <w:bookmarkStart w:id="13" w:name="_Toc72866682"/>
      <w:r>
        <w:rPr>
          <w:rFonts w:hint="eastAsia"/>
        </w:rPr>
        <w:lastRenderedPageBreak/>
        <w:t>1</w:t>
      </w:r>
      <w:r>
        <w:t xml:space="preserve">1. </w:t>
      </w:r>
      <w:r w:rsidRPr="00402987">
        <w:t>時間與計時器</w:t>
      </w:r>
      <w:bookmarkEnd w:id="13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4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4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myVar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6D87FA4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98DC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4EB27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20AAD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7A5E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B4123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2BA1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FE0477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A22FD3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5833E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1CB8BA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B9F0C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057752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358DF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93224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3A97D6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59B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C67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7058E2F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080F2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93AE51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4374C3C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188A51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2232CC89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D617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FCBF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2E70D1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20C3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8F82C3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C3F37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F61229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C797B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B83227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CDB74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BD66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設定為不可用</w:t>
            </w:r>
          </w:p>
          <w:p w14:paraId="5E5E456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1995B8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359457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CA2CD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126E25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BC5D9D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36D8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5CD3B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D696E8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30C17A9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880AD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1548E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9A9B7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04BCE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3EA2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設定為不可用</w:t>
            </w:r>
          </w:p>
          <w:p w14:paraId="58EA0ED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647D60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CEB6D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EE5796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43D7C2F5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DEC00AC" w14:textId="01E27671" w:rsidR="00144873" w:rsidRDefault="00144873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2699A322" w14:textId="4A885167" w:rsidR="002815DD" w:rsidRPr="00732C70" w:rsidRDefault="00732C70" w:rsidP="002815DD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="002815DD" w:rsidRPr="00732C70">
        <w:rPr>
          <w:shd w:val="pct15" w:color="auto" w:fill="FFFFFF"/>
        </w:rPr>
        <w:t>物件</w:t>
      </w:r>
    </w:p>
    <w:p w14:paraId="6F1409DE" w14:textId="5F18534B" w:rsidR="002815DD" w:rsidRPr="00402987" w:rsidRDefault="002815DD" w:rsidP="002815DD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7412991B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92C18" w:rsidRPr="00402987" w14:paraId="572A5FD5" w14:textId="77777777" w:rsidTr="001C7A21">
        <w:tc>
          <w:tcPr>
            <w:tcW w:w="1980" w:type="dxa"/>
            <w:shd w:val="clear" w:color="auto" w:fill="D9D9D9" w:themeFill="background1" w:themeFillShade="D9"/>
          </w:tcPr>
          <w:p w14:paraId="0888A489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7D1CDBD4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92C18" w:rsidRPr="00402987" w14:paraId="7F851857" w14:textId="77777777" w:rsidTr="001C7A21">
        <w:tc>
          <w:tcPr>
            <w:tcW w:w="1980" w:type="dxa"/>
          </w:tcPr>
          <w:p w14:paraId="3308DF4A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766AEFF9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D8484C9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92C18" w:rsidRPr="00402987" w14:paraId="5C108FF4" w14:textId="77777777" w:rsidTr="001C7A21">
        <w:tc>
          <w:tcPr>
            <w:tcW w:w="2830" w:type="dxa"/>
            <w:shd w:val="clear" w:color="auto" w:fill="D9D9D9" w:themeFill="background1" w:themeFillShade="D9"/>
          </w:tcPr>
          <w:p w14:paraId="6FE6FE8A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BBFE714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92C18" w:rsidRPr="00402987" w14:paraId="2A7D1B02" w14:textId="77777777" w:rsidTr="001C7A21">
        <w:tc>
          <w:tcPr>
            <w:tcW w:w="2830" w:type="dxa"/>
          </w:tcPr>
          <w:p w14:paraId="026F6B7F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077B912D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92C18" w:rsidRPr="00402987" w14:paraId="7A7B39D6" w14:textId="77777777" w:rsidTr="001C7A21">
        <w:tc>
          <w:tcPr>
            <w:tcW w:w="2830" w:type="dxa"/>
          </w:tcPr>
          <w:p w14:paraId="1EFBFAEB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43D5C1DE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92C18" w:rsidRPr="00402987" w14:paraId="32124ED0" w14:textId="77777777" w:rsidTr="001C7A21">
        <w:tc>
          <w:tcPr>
            <w:tcW w:w="2830" w:type="dxa"/>
          </w:tcPr>
          <w:p w14:paraId="14D9686B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3878BFD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92C18" w:rsidRPr="00402987" w14:paraId="063D92C0" w14:textId="77777777" w:rsidTr="001C7A21">
        <w:tc>
          <w:tcPr>
            <w:tcW w:w="2830" w:type="dxa"/>
          </w:tcPr>
          <w:p w14:paraId="38881B77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8927920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92C18" w:rsidRPr="00402987" w14:paraId="266EF30B" w14:textId="77777777" w:rsidTr="001C7A21">
        <w:tc>
          <w:tcPr>
            <w:tcW w:w="2830" w:type="dxa"/>
          </w:tcPr>
          <w:p w14:paraId="0333863A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6AB11491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92C18" w:rsidRPr="00402987" w14:paraId="6D370443" w14:textId="77777777" w:rsidTr="001C7A21">
        <w:tc>
          <w:tcPr>
            <w:tcW w:w="2830" w:type="dxa"/>
          </w:tcPr>
          <w:p w14:paraId="04B48AA3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1D374AA3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92C18" w:rsidRPr="00402987" w14:paraId="3B830543" w14:textId="77777777" w:rsidTr="001C7A21">
        <w:tc>
          <w:tcPr>
            <w:tcW w:w="2830" w:type="dxa"/>
          </w:tcPr>
          <w:p w14:paraId="72AB6F41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35D806A0" w14:textId="3BE86C5D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 w:rsidR="00B60728">
              <w:rPr>
                <w:rFonts w:cs="Courier New" w:hint="eastAsia"/>
                <w:szCs w:val="24"/>
              </w:rPr>
              <w:t>（不足</w:t>
            </w:r>
            <w:r w:rsidR="00B60728">
              <w:rPr>
                <w:rFonts w:cs="Courier New" w:hint="eastAsia"/>
                <w:szCs w:val="24"/>
              </w:rPr>
              <w:t>1</w:t>
            </w:r>
            <w:r w:rsidR="00B60728"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92C18" w:rsidRPr="00402987" w14:paraId="1CF80659" w14:textId="77777777" w:rsidTr="001C7A21">
        <w:tc>
          <w:tcPr>
            <w:tcW w:w="2830" w:type="dxa"/>
          </w:tcPr>
          <w:p w14:paraId="2C6DACB7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0687A600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92C18" w:rsidRPr="00402987" w14:paraId="70F4D0F2" w14:textId="77777777" w:rsidTr="001C7A21">
        <w:tc>
          <w:tcPr>
            <w:tcW w:w="2830" w:type="dxa"/>
          </w:tcPr>
          <w:p w14:paraId="592843F0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78C321CE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584EB6EF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7945" w14:paraId="3FB0BD66" w14:textId="77777777" w:rsidTr="00207945">
        <w:tc>
          <w:tcPr>
            <w:tcW w:w="8296" w:type="dxa"/>
          </w:tcPr>
          <w:p w14:paraId="799E0EF5" w14:textId="444D7183" w:rsidR="00207945" w:rsidRDefault="0020794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3.html</w:t>
            </w:r>
          </w:p>
        </w:tc>
      </w:tr>
      <w:tr w:rsidR="00207945" w14:paraId="1EA7858F" w14:textId="77777777" w:rsidTr="00207945">
        <w:tc>
          <w:tcPr>
            <w:tcW w:w="8296" w:type="dxa"/>
          </w:tcPr>
          <w:p w14:paraId="41DDB1D3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FBC809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36000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0ACB316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F2DF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72D71C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33579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01736CE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9E3A2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數</w:t>
            </w:r>
          </w:p>
          <w:p w14:paraId="1228CDCC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26BBB5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9FFB7BA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2238255A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5EFDABCF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B5144B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71D850E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2A43E4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1F50E2B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2D573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76EF4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C5859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A24713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48D623F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FEC328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91BF2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86025E5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9AA878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3DDB1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0BA10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A5EB736" w14:textId="1FA090A2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83463" w14:textId="2CEBA66D" w:rsidR="008C3A11" w:rsidRDefault="008C3A11" w:rsidP="00C424AF"/>
    <w:p w14:paraId="4A76E42F" w14:textId="16831215" w:rsidR="00B24F51" w:rsidRPr="00402987" w:rsidRDefault="00B24F51" w:rsidP="00B24F51">
      <w:pPr>
        <w:pStyle w:val="1"/>
      </w:pPr>
      <w:bookmarkStart w:id="15" w:name="_Toc72866683"/>
      <w:r>
        <w:t xml:space="preserve">12. </w:t>
      </w:r>
      <w:r w:rsidRPr="00402987">
        <w:t>window</w:t>
      </w:r>
      <w:r w:rsidRPr="00402987">
        <w:t>物件</w:t>
      </w:r>
      <w:bookmarkEnd w:id="15"/>
    </w:p>
    <w:p w14:paraId="403C2BAE" w14:textId="01390930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Pr="00402987">
        <w:rPr>
          <w:rFonts w:cs="Courier New" w:hint="eastAsia"/>
          <w:szCs w:val="24"/>
        </w:rPr>
        <w:t>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F574A1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551D634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open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9341FD" w14:textId="77777777" w:rsidR="00B24F51" w:rsidRPr="00402987" w:rsidRDefault="00B24F51" w:rsidP="001C7A21">
            <w:r w:rsidRPr="00402987">
              <w:rPr>
                <w:rFonts w:hint="eastAsia"/>
              </w:rPr>
              <w:t>開啟一個已存在的視窗，或者建立一個新視窗，並在該視</w:t>
            </w:r>
            <w:r w:rsidRPr="00402987">
              <w:rPr>
                <w:rFonts w:hint="eastAsia"/>
              </w:rPr>
              <w:lastRenderedPageBreak/>
              <w:t>窗中載入一個文件</w:t>
            </w:r>
          </w:p>
        </w:tc>
      </w:tr>
      <w:tr w:rsidR="00B24F51" w:rsidRPr="00402987" w14:paraId="30B1821E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C35E7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lastRenderedPageBreak/>
              <w:t>clos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C0C58A4" w14:textId="77777777" w:rsidR="00B24F51" w:rsidRPr="00402987" w:rsidRDefault="00B24F51" w:rsidP="001C7A21">
            <w:r w:rsidRPr="00402987">
              <w:rPr>
                <w:rFonts w:hint="eastAsia"/>
              </w:rPr>
              <w:t>關閉一個開啟的視窗</w:t>
            </w:r>
          </w:p>
        </w:tc>
      </w:tr>
      <w:tr w:rsidR="00B24F51" w:rsidRPr="00402987" w14:paraId="47C9A021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4D97A2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navigat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3058C0" w14:textId="77777777" w:rsidR="00B24F51" w:rsidRPr="00402987" w:rsidRDefault="00B24F51" w:rsidP="001C7A21">
            <w:r w:rsidRPr="00402987">
              <w:rPr>
                <w:rFonts w:hint="eastAsia"/>
              </w:rPr>
              <w:t>在當前視窗中顯示指定網頁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  <w:tr w:rsidR="00B24F51" w:rsidRPr="00402987" w14:paraId="2773797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BC371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focus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19AB7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得到當前焦點</w:t>
            </w:r>
          </w:p>
        </w:tc>
      </w:tr>
      <w:tr w:rsidR="00B24F51" w:rsidRPr="00402987" w14:paraId="6830815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408BFA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blur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AE1A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失去當前焦點</w:t>
            </w:r>
          </w:p>
        </w:tc>
      </w:tr>
    </w:tbl>
    <w:p w14:paraId="27DDCDA4" w14:textId="77777777" w:rsidR="00B24F51" w:rsidRPr="00402987" w:rsidRDefault="00B24F51" w:rsidP="00B24F51">
      <w:pPr>
        <w:rPr>
          <w:rFonts w:cs="Courier New"/>
          <w:szCs w:val="24"/>
        </w:rPr>
      </w:pPr>
    </w:p>
    <w:p w14:paraId="0326DA35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用事件列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7"/>
        <w:gridCol w:w="6459"/>
      </w:tblGrid>
      <w:tr w:rsidR="00B24F51" w:rsidRPr="00402987" w14:paraId="1E8D59A3" w14:textId="77777777" w:rsidTr="001C7A21">
        <w:tc>
          <w:tcPr>
            <w:tcW w:w="1107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48DDDA1" w14:textId="77777777" w:rsidR="00B24F51" w:rsidRPr="00402987" w:rsidRDefault="00B24F51" w:rsidP="001C7A21">
            <w:r w:rsidRPr="00402987">
              <w:rPr>
                <w:rFonts w:hint="eastAsia"/>
              </w:rPr>
              <w:t>事件</w:t>
            </w:r>
          </w:p>
        </w:tc>
        <w:tc>
          <w:tcPr>
            <w:tcW w:w="3893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17C09B6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2BF75C0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B47431" w14:textId="77777777" w:rsidR="00B24F51" w:rsidRPr="00402987" w:rsidRDefault="00B24F51" w:rsidP="001C7A21">
            <w:r w:rsidRPr="00402987">
              <w:rPr>
                <w:rFonts w:hint="eastAsia"/>
              </w:rPr>
              <w:t>o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DA5B8F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載入瀏覽器時發生</w:t>
            </w:r>
          </w:p>
        </w:tc>
      </w:tr>
      <w:tr w:rsidR="00B24F51" w:rsidRPr="00402987" w14:paraId="552BABBD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B928C00" w14:textId="77777777" w:rsidR="00B24F51" w:rsidRPr="00402987" w:rsidRDefault="00B24F51" w:rsidP="001C7A21">
            <w:r w:rsidRPr="00402987">
              <w:rPr>
                <w:rFonts w:hint="eastAsia"/>
              </w:rPr>
              <w:t>onu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1C7D2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從瀏覽器刪除時發生</w:t>
            </w:r>
          </w:p>
        </w:tc>
      </w:tr>
      <w:tr w:rsidR="00B24F51" w:rsidRPr="00402987" w14:paraId="241D2CC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685372" w14:textId="77777777" w:rsidR="00B24F51" w:rsidRPr="00402987" w:rsidRDefault="00B24F51" w:rsidP="001C7A21">
            <w:r w:rsidRPr="00402987">
              <w:rPr>
                <w:rFonts w:hint="eastAsia"/>
              </w:rPr>
              <w:t>onfocus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55F177" w14:textId="77777777" w:rsidR="00B24F51" w:rsidRPr="00402987" w:rsidRDefault="00B24F51" w:rsidP="001C7A21">
            <w:r w:rsidRPr="00402987">
              <w:rPr>
                <w:rFonts w:hint="eastAsia"/>
              </w:rPr>
              <w:t>視窗獲得焦點時發生</w:t>
            </w:r>
          </w:p>
        </w:tc>
      </w:tr>
      <w:tr w:rsidR="00B24F51" w:rsidRPr="00402987" w14:paraId="1BB38E97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4BEA99" w14:textId="77777777" w:rsidR="00B24F51" w:rsidRPr="00402987" w:rsidRDefault="00B24F51" w:rsidP="001C7A21">
            <w:r w:rsidRPr="00402987">
              <w:rPr>
                <w:rFonts w:hint="eastAsia"/>
              </w:rPr>
              <w:t>onblu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39F51" w14:textId="77777777" w:rsidR="00B24F51" w:rsidRPr="00402987" w:rsidRDefault="00B24F51" w:rsidP="001C7A21">
            <w:r w:rsidRPr="00402987">
              <w:rPr>
                <w:rFonts w:hint="eastAsia"/>
              </w:rPr>
              <w:t>視窗失去焦點時發生</w:t>
            </w:r>
          </w:p>
        </w:tc>
      </w:tr>
      <w:tr w:rsidR="00B24F51" w:rsidRPr="00402987" w14:paraId="6C4D667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71F81E" w14:textId="77777777" w:rsidR="00B24F51" w:rsidRPr="00402987" w:rsidRDefault="00B24F51" w:rsidP="001C7A21">
            <w:r w:rsidRPr="00402987">
              <w:rPr>
                <w:rFonts w:hint="eastAsia"/>
              </w:rPr>
              <w:t>onhelp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4878C0" w14:textId="77777777" w:rsidR="00B24F51" w:rsidRPr="00402987" w:rsidRDefault="00B24F51" w:rsidP="001C7A21">
            <w:r w:rsidRPr="00402987">
              <w:rPr>
                <w:rFonts w:hint="eastAsia"/>
              </w:rPr>
              <w:t>使用者按下</w:t>
            </w:r>
            <w:r w:rsidRPr="00402987">
              <w:rPr>
                <w:rFonts w:hint="eastAsia"/>
              </w:rPr>
              <w:t>F1</w:t>
            </w:r>
            <w:r w:rsidRPr="00402987">
              <w:rPr>
                <w:rFonts w:hint="eastAsia"/>
              </w:rPr>
              <w:t>鍵時發生</w:t>
            </w:r>
          </w:p>
        </w:tc>
      </w:tr>
      <w:tr w:rsidR="00B24F51" w:rsidRPr="00402987" w14:paraId="2B77B252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061DCA4" w14:textId="77777777" w:rsidR="00B24F51" w:rsidRPr="00402987" w:rsidRDefault="00B24F51" w:rsidP="001C7A21">
            <w:r w:rsidRPr="00402987">
              <w:rPr>
                <w:rFonts w:hint="eastAsia"/>
              </w:rPr>
              <w:t>onresize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5A7CEE" w14:textId="77777777" w:rsidR="00B24F51" w:rsidRPr="00402987" w:rsidRDefault="00B24F51" w:rsidP="001C7A21">
            <w:r w:rsidRPr="00402987">
              <w:rPr>
                <w:rFonts w:hint="eastAsia"/>
              </w:rPr>
              <w:t>使用者調整視窗大小時發生</w:t>
            </w:r>
          </w:p>
        </w:tc>
      </w:tr>
      <w:tr w:rsidR="00B24F51" w:rsidRPr="00402987" w14:paraId="6B52DB0C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00B102" w14:textId="77777777" w:rsidR="00B24F51" w:rsidRPr="00402987" w:rsidRDefault="00B24F51" w:rsidP="001C7A21">
            <w:r w:rsidRPr="00402987">
              <w:rPr>
                <w:rFonts w:hint="eastAsia"/>
              </w:rPr>
              <w:t>onscroll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935C8F" w14:textId="77777777" w:rsidR="00B24F51" w:rsidRPr="00402987" w:rsidRDefault="00B24F51" w:rsidP="001C7A21">
            <w:r w:rsidRPr="00402987">
              <w:rPr>
                <w:rFonts w:hint="eastAsia"/>
              </w:rPr>
              <w:t>使用者滾動視窗時發生</w:t>
            </w:r>
          </w:p>
        </w:tc>
      </w:tr>
      <w:tr w:rsidR="00B24F51" w:rsidRPr="00402987" w14:paraId="613C028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4AA5A5C" w14:textId="77777777" w:rsidR="00B24F51" w:rsidRPr="00402987" w:rsidRDefault="00B24F51" w:rsidP="001C7A21">
            <w:r w:rsidRPr="00402987">
              <w:rPr>
                <w:rFonts w:hint="eastAsia"/>
              </w:rPr>
              <w:t>onerro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597720" w14:textId="77777777" w:rsidR="00B24F51" w:rsidRPr="00402987" w:rsidRDefault="00B24F51" w:rsidP="001C7A21">
            <w:r w:rsidRPr="00402987">
              <w:rPr>
                <w:rFonts w:hint="eastAsia"/>
              </w:rPr>
              <w:t>載入</w:t>
            </w:r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出錯時發生</w:t>
            </w:r>
          </w:p>
        </w:tc>
      </w:tr>
    </w:tbl>
    <w:p w14:paraId="75F9E957" w14:textId="77777777" w:rsidR="00B24F51" w:rsidRDefault="00B24F51" w:rsidP="00B24F51">
      <w:pPr>
        <w:rPr>
          <w:rFonts w:cs="新細明體"/>
          <w:szCs w:val="24"/>
        </w:rPr>
      </w:pPr>
    </w:p>
    <w:p w14:paraId="563AEC35" w14:textId="75DE8DFC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新細明體" w:hint="eastAsia"/>
          <w:szCs w:val="24"/>
        </w:rPr>
        <w:t>常見屬性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594"/>
        <w:gridCol w:w="6702"/>
      </w:tblGrid>
      <w:tr w:rsidR="00B24F51" w:rsidRPr="00402987" w14:paraId="5A5DDA26" w14:textId="77777777" w:rsidTr="001C7A21">
        <w:trPr>
          <w:trHeight w:val="23"/>
        </w:trPr>
        <w:tc>
          <w:tcPr>
            <w:tcW w:w="96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84994D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color w:val="191919"/>
                <w:kern w:val="0"/>
                <w:szCs w:val="24"/>
              </w:rPr>
              <w:t>屬性</w:t>
            </w:r>
          </w:p>
        </w:tc>
        <w:tc>
          <w:tcPr>
            <w:tcW w:w="403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F9F5F7" w14:textId="77777777" w:rsidR="00B24F51" w:rsidRPr="00402987" w:rsidRDefault="00B24F51" w:rsidP="001C7A21">
            <w:pPr>
              <w:widowControl/>
              <w:rPr>
                <w:rFonts w:cs="新細明體"/>
                <w:b/>
                <w:bCs/>
                <w:color w:val="FFFFFF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kern w:val="0"/>
                <w:szCs w:val="24"/>
              </w:rPr>
              <w:t>說明</w:t>
            </w:r>
          </w:p>
        </w:tc>
      </w:tr>
      <w:tr w:rsidR="00B24F51" w:rsidRPr="00402987" w14:paraId="77A4287C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D86C057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name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8DAFF6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指定視窗的名稱</w:t>
            </w:r>
          </w:p>
        </w:tc>
      </w:tr>
      <w:tr w:rsidR="00B24F51" w:rsidRPr="00402987" w14:paraId="5FE61B77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B21F1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lastRenderedPageBreak/>
              <w:t>parent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60CEB1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當前視窗（框架）的父視窗，使用它返回物件的方法和屬性</w:t>
            </w:r>
          </w:p>
        </w:tc>
      </w:tr>
      <w:tr w:rsidR="00B24F51" w:rsidRPr="00402987" w14:paraId="4984E21E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B882C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opener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67E6210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產生當前視窗的視窗物件，使用它返回物件的方法和屬性</w:t>
            </w:r>
          </w:p>
        </w:tc>
      </w:tr>
      <w:tr w:rsidR="00B24F51" w:rsidRPr="00402987" w14:paraId="3D245AC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E37EB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top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8179A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代表主視窗，是最頂層的視窗，也是所有其他視窗的父視窗。可通過該物件訪問當前視窗的方法和屬性</w:t>
            </w:r>
          </w:p>
        </w:tc>
      </w:tr>
      <w:tr w:rsidR="00B24F51" w:rsidRPr="00402987" w14:paraId="34D634E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6BB41C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self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D880E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當前視窗的一個物件，可通過該物件訪問當前視窗的方法和屬性</w:t>
            </w:r>
          </w:p>
        </w:tc>
      </w:tr>
      <w:tr w:rsidR="00B24F51" w:rsidRPr="00402987" w14:paraId="581047D8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B8359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default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DEDD4F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預設內容</w:t>
            </w:r>
          </w:p>
        </w:tc>
      </w:tr>
      <w:tr w:rsidR="00B24F51" w:rsidRPr="00402987" w14:paraId="4FF4583A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A11F2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360F4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指定內容</w:t>
            </w:r>
          </w:p>
        </w:tc>
      </w:tr>
    </w:tbl>
    <w:p w14:paraId="6BE98F92" w14:textId="77777777" w:rsidR="00B24F51" w:rsidRPr="00402987" w:rsidRDefault="00B24F51" w:rsidP="00B24F51">
      <w:pPr>
        <w:rPr>
          <w:rFonts w:cs="Courier New"/>
          <w:szCs w:val="24"/>
        </w:rPr>
      </w:pPr>
    </w:p>
    <w:p w14:paraId="7A35C075" w14:textId="77777777" w:rsidR="00B24F51" w:rsidRPr="00402987" w:rsidRDefault="00B24F51" w:rsidP="00B24F51">
      <w:pPr>
        <w:widowControl/>
        <w:shd w:val="clear" w:color="auto" w:fill="FFFFFF"/>
        <w:spacing w:before="300"/>
        <w:rPr>
          <w:rFonts w:cs="新細明體"/>
          <w:color w:val="191919"/>
          <w:kern w:val="0"/>
          <w:szCs w:val="24"/>
        </w:rPr>
      </w:pPr>
      <w:r w:rsidRPr="00402987">
        <w:rPr>
          <w:rFonts w:cs="新細明體" w:hint="eastAsia"/>
          <w:color w:val="191919"/>
          <w:kern w:val="0"/>
          <w:szCs w:val="24"/>
        </w:rPr>
        <w:t>調整視窗的尺寸和位置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5"/>
        <w:gridCol w:w="5601"/>
      </w:tblGrid>
      <w:tr w:rsidR="00B24F51" w:rsidRPr="00402987" w14:paraId="25BB651E" w14:textId="77777777" w:rsidTr="001C7A21">
        <w:tc>
          <w:tcPr>
            <w:tcW w:w="162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254269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F71A45D" w14:textId="77777777" w:rsidR="00B24F51" w:rsidRPr="00402987" w:rsidRDefault="00B24F51" w:rsidP="001C7A21">
            <w:r w:rsidRPr="00402987">
              <w:rPr>
                <w:rFonts w:hint="eastAsia"/>
              </w:rPr>
              <w:t>用法</w:t>
            </w:r>
          </w:p>
        </w:tc>
      </w:tr>
      <w:tr w:rsidR="00B24F51" w:rsidRPr="00402987" w14:paraId="68AA6400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12307DE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moveBy</w:t>
            </w:r>
            <w:proofErr w:type="gramEnd"/>
            <w:r w:rsidRPr="00402987">
              <w:rPr>
                <w:rFonts w:hint="eastAsia"/>
              </w:rPr>
              <w:t>(dx,d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7F18C90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相對定位）</w:t>
            </w:r>
          </w:p>
        </w:tc>
      </w:tr>
      <w:tr w:rsidR="00B24F51" w:rsidRPr="00402987" w14:paraId="4F6C3C77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B3F38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move</w:t>
            </w:r>
            <w:r w:rsidRPr="00402987">
              <w:t>To</w:t>
            </w:r>
            <w:proofErr w:type="gramEnd"/>
            <w:r w:rsidRPr="00402987">
              <w:rPr>
                <w:rFonts w:hint="eastAsia"/>
              </w:rPr>
              <w:t>(x,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4544C5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絕對定位）</w:t>
            </w:r>
          </w:p>
        </w:tc>
      </w:tr>
      <w:tr w:rsidR="00B24F51" w:rsidRPr="00402987" w14:paraId="2ECCF5A4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5887A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By</w:t>
            </w:r>
            <w:proofErr w:type="gramEnd"/>
            <w:r w:rsidRPr="00402987">
              <w:rPr>
                <w:rFonts w:hint="eastAsia"/>
              </w:rPr>
              <w:t>(dw,d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D591D7D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相對調整視窗大小）</w:t>
            </w:r>
          </w:p>
        </w:tc>
      </w:tr>
      <w:tr w:rsidR="00B24F51" w:rsidRPr="00402987" w14:paraId="72FF04F3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F85505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To</w:t>
            </w:r>
            <w:proofErr w:type="gramEnd"/>
            <w:r w:rsidRPr="00402987">
              <w:rPr>
                <w:rFonts w:hint="eastAsia"/>
              </w:rPr>
              <w:t>(w,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E25C62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絕對調整視窗大小）</w:t>
            </w:r>
          </w:p>
        </w:tc>
      </w:tr>
      <w:tr w:rsidR="00B24F51" w:rsidRPr="00402987" w14:paraId="666B4A65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C6DC6F4" w14:textId="7A17D9BC" w:rsidR="00B24F51" w:rsidRDefault="00B24F51" w:rsidP="001C7A21">
            <w:proofErr w:type="gramStart"/>
            <w:r w:rsidRPr="00402987">
              <w:rPr>
                <w:rFonts w:hint="eastAsia"/>
              </w:rPr>
              <w:t>w</w:t>
            </w:r>
            <w:r w:rsidRPr="00402987">
              <w:t>indow.scrollTo</w:t>
            </w:r>
            <w:proofErr w:type="gramEnd"/>
            <w:r w:rsidRPr="00402987">
              <w:t>(x,y)</w:t>
            </w:r>
          </w:p>
          <w:p w14:paraId="00090A58" w14:textId="77777777" w:rsidR="00B24F51" w:rsidRPr="00402987" w:rsidRDefault="00B24F51" w:rsidP="001C7A21"/>
          <w:p w14:paraId="5A764F0A" w14:textId="77777777" w:rsidR="00B24F51" w:rsidRPr="00A34E1F" w:rsidRDefault="00B24F51" w:rsidP="001C7A21">
            <w:pPr>
              <w:rPr>
                <w:b/>
              </w:rPr>
            </w:pPr>
            <w:proofErr w:type="gramStart"/>
            <w:r w:rsidRPr="00A34E1F">
              <w:rPr>
                <w:b/>
              </w:rPr>
              <w:t>window.scrollTo</w:t>
            </w:r>
            <w:proofErr w:type="gramEnd"/>
            <w:r w:rsidRPr="00A34E1F">
              <w:rPr>
                <w:b/>
              </w:rPr>
              <w:t>({</w:t>
            </w:r>
          </w:p>
          <w:p w14:paraId="07C308A7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top: y-coord,</w:t>
            </w:r>
          </w:p>
          <w:p w14:paraId="602FB639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left: x-coord,</w:t>
            </w:r>
          </w:p>
          <w:p w14:paraId="216E9475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behavior: "smooth"</w:t>
            </w:r>
          </w:p>
          <w:p w14:paraId="2A4207A0" w14:textId="77777777" w:rsidR="00B24F51" w:rsidRPr="00402987" w:rsidRDefault="00B24F51" w:rsidP="001C7A21">
            <w:r w:rsidRPr="00A34E1F">
              <w:rPr>
                <w:b/>
              </w:rPr>
              <w:t>}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22B44AA" w14:textId="77777777" w:rsidR="00B24F51" w:rsidRPr="00402987" w:rsidRDefault="00B24F51" w:rsidP="001C7A21">
            <w:r w:rsidRPr="00402987">
              <w:rPr>
                <w:rFonts w:hint="eastAsia"/>
              </w:rPr>
              <w:t>移到捲軸到指定的地方。</w:t>
            </w:r>
          </w:p>
          <w:p w14:paraId="10F608CD" w14:textId="77777777" w:rsidR="00B24F51" w:rsidRPr="00402987" w:rsidRDefault="00B24F51" w:rsidP="001C7A21">
            <w:r w:rsidRPr="00402987">
              <w:rPr>
                <w:rFonts w:hint="eastAsia"/>
              </w:rPr>
              <w:t>x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left</w:t>
            </w:r>
            <w:r w:rsidRPr="00402987">
              <w:rPr>
                <w:rFonts w:hint="eastAsia"/>
              </w:rPr>
              <w:t>，</w:t>
            </w:r>
            <w:r w:rsidRPr="00402987">
              <w:rPr>
                <w:rFonts w:hint="eastAsia"/>
              </w:rPr>
              <w:t>y</w:t>
            </w:r>
            <w:r w:rsidRPr="00402987">
              <w:t xml:space="preserve"> 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top</w:t>
            </w:r>
            <w:r w:rsidRPr="00402987">
              <w:rPr>
                <w:rFonts w:hint="eastAsia"/>
              </w:rPr>
              <w:t>。</w:t>
            </w:r>
          </w:p>
          <w:p w14:paraId="49BC482F" w14:textId="77777777" w:rsidR="00B24F51" w:rsidRPr="00402987" w:rsidRDefault="00B24F51" w:rsidP="001C7A21"/>
          <w:p w14:paraId="572A1741" w14:textId="77777777" w:rsidR="00B24F51" w:rsidRPr="00402987" w:rsidRDefault="00B24F51" w:rsidP="001C7A21">
            <w:r w:rsidRPr="00402987">
              <w:rPr>
                <w:rFonts w:hint="eastAsia"/>
              </w:rPr>
              <w:t>若引數為物件，則：</w:t>
            </w:r>
          </w:p>
          <w:p w14:paraId="04CAECD6" w14:textId="77777777" w:rsidR="00B24F51" w:rsidRPr="00402987" w:rsidRDefault="00B24F51" w:rsidP="001C7A21">
            <w:r w:rsidRPr="00402987">
              <w:t>top: y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77EC8782" w14:textId="77777777" w:rsidR="00B24F51" w:rsidRPr="00402987" w:rsidRDefault="00B24F51" w:rsidP="001C7A21">
            <w:r w:rsidRPr="00402987">
              <w:rPr>
                <w:rFonts w:hint="eastAsia"/>
              </w:rPr>
              <w:t>l</w:t>
            </w:r>
            <w:r w:rsidRPr="00402987">
              <w:t>eft: x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48178827" w14:textId="77777777" w:rsidR="00B24F51" w:rsidRPr="00402987" w:rsidRDefault="00B24F51" w:rsidP="001C7A21">
            <w:r w:rsidRPr="00402987">
              <w:rPr>
                <w:rFonts w:hint="eastAsia"/>
              </w:rPr>
              <w:t>b</w:t>
            </w:r>
            <w:r w:rsidRPr="00402987">
              <w:t xml:space="preserve">ehavior: </w:t>
            </w:r>
            <w:r w:rsidRPr="00402987">
              <w:rPr>
                <w:rFonts w:hint="eastAsia"/>
              </w:rPr>
              <w:t>字串格式，代表滾動行為</w:t>
            </w:r>
          </w:p>
          <w:p w14:paraId="49CF18CF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s</w:t>
            </w:r>
            <w:r w:rsidRPr="00402987">
              <w:t>mooth</w:t>
            </w:r>
            <w:r w:rsidRPr="00402987">
              <w:rPr>
                <w:rFonts w:hint="eastAsia"/>
              </w:rPr>
              <w:t>（平滑滾動）</w:t>
            </w:r>
          </w:p>
          <w:p w14:paraId="28F79278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（瞬間滾動）</w:t>
            </w:r>
          </w:p>
          <w:p w14:paraId="3CBAD432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lastRenderedPageBreak/>
              <w:t>a</w:t>
            </w:r>
            <w:r w:rsidRPr="00402987">
              <w:t>uto</w:t>
            </w:r>
            <w:r w:rsidRPr="00402987">
              <w:rPr>
                <w:rFonts w:hint="eastAsia"/>
              </w:rPr>
              <w:t>（預設值，與</w:t>
            </w: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一樣）</w:t>
            </w:r>
          </w:p>
        </w:tc>
      </w:tr>
    </w:tbl>
    <w:p w14:paraId="3D11E26D" w14:textId="77777777" w:rsidR="00B24F51" w:rsidRPr="00402987" w:rsidRDefault="00B24F51" w:rsidP="00B24F51">
      <w:pPr>
        <w:rPr>
          <w:rFonts w:cs="Courier New"/>
          <w:szCs w:val="24"/>
        </w:rPr>
      </w:pPr>
    </w:p>
    <w:p w14:paraId="7228525A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31E35E15" wp14:editId="7A9D2816">
            <wp:extent cx="5274310" cy="4459514"/>
            <wp:effectExtent l="0" t="0" r="2540" b="0"/>
            <wp:docPr id="64" name="圖片 64" descr="http://www.ddmg.com.tw/WebApp/Learn/JavaScript/images/07wind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://www.ddmg.com.tw/WebApp/Learn/JavaScript/images/07window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9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C2FF9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W</w:t>
      </w:r>
      <w:r w:rsidRPr="00402987">
        <w:rPr>
          <w:rFonts w:cs="Courier New"/>
          <w:szCs w:val="24"/>
        </w:rPr>
        <w:t xml:space="preserve">indows </w:t>
      </w:r>
      <w:r w:rsidRPr="00402987">
        <w:rPr>
          <w:rFonts w:cs="Courier New" w:hint="eastAsia"/>
          <w:szCs w:val="24"/>
        </w:rPr>
        <w:t>物件圖解</w:t>
      </w:r>
    </w:p>
    <w:p w14:paraId="72F91EDF" w14:textId="77777777" w:rsidR="00B24F51" w:rsidRPr="00402987" w:rsidRDefault="00B24F51" w:rsidP="00B24F51">
      <w:pPr>
        <w:rPr>
          <w:rFonts w:cs="Courier New"/>
          <w:szCs w:val="24"/>
        </w:rPr>
      </w:pPr>
    </w:p>
    <w:p w14:paraId="5A2252C9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參考資料：</w:t>
      </w:r>
    </w:p>
    <w:p w14:paraId="71CED9EF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dmg </w:t>
      </w:r>
      <w:r w:rsidRPr="00402987">
        <w:rPr>
          <w:rFonts w:cs="Courier New" w:hint="eastAsia"/>
          <w:szCs w:val="24"/>
        </w:rPr>
        <w:t>筆記本</w:t>
      </w:r>
    </w:p>
    <w:p w14:paraId="278B9BC3" w14:textId="77777777" w:rsidR="00B24F51" w:rsidRPr="00402987" w:rsidRDefault="001527E8" w:rsidP="00B24F51">
      <w:pPr>
        <w:rPr>
          <w:rFonts w:cs="Courier New"/>
          <w:szCs w:val="24"/>
        </w:rPr>
      </w:pPr>
      <w:hyperlink r:id="rId52" w:history="1">
        <w:r w:rsidR="00B24F51" w:rsidRPr="00402987">
          <w:rPr>
            <w:rStyle w:val="a3"/>
          </w:rPr>
          <w:t>http://www.ddmg.com.tw/WebApp/Learn/JavaScript/Base/window.html</w:t>
        </w:r>
      </w:hyperlink>
    </w:p>
    <w:p w14:paraId="675C6E4D" w14:textId="60005D7B" w:rsidR="00207945" w:rsidRDefault="00207945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4EC7" w14:paraId="4B0250C3" w14:textId="77777777" w:rsidTr="001A4EC7">
        <w:tc>
          <w:tcPr>
            <w:tcW w:w="8296" w:type="dxa"/>
          </w:tcPr>
          <w:p w14:paraId="5844306B" w14:textId="545FE3B9" w:rsidR="001A4EC7" w:rsidRDefault="001A4EC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html</w:t>
            </w:r>
          </w:p>
        </w:tc>
      </w:tr>
      <w:tr w:rsidR="001A4EC7" w14:paraId="025B1A9E" w14:textId="77777777" w:rsidTr="001A4EC7">
        <w:tc>
          <w:tcPr>
            <w:tcW w:w="8296" w:type="dxa"/>
          </w:tcPr>
          <w:p w14:paraId="3BCE0B5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96F94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4FFD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38A58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A51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E877C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48CF6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A49C41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F57CA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BAFC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1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1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1E67A7C7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099C47B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4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4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4B775FA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3D9DDB18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move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平滑移動到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y = 1600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BEAF57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2FD8D17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auto_scroll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往下滾動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y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遞增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2BE7C0D5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6A9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D5014E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3FA6B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8EC3DA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063B2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C195C2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內容</w:t>
            </w:r>
          </w:p>
          <w:p w14:paraId="43F13B7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82B19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8E3257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亮言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創業未半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中道崩殂，今天下三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益州疲弊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誠危急存亡之秋也。然侍衛之臣不懈於內，忠志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士忘身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外者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蓋追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帝之殊遇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欲報之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陛下也。誠宜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張聖聽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光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德，恢弘志士之氣，不宜妄自菲薄，引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喻失義，以塞忠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諫之路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D2181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宮中府中，俱爲一體；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陟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罰臧否，不宜異同：若有作奸犯科及爲忠善者，宜付有司論其刑賞，以昭陛下平明之理；不宜偏私，使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內外異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396B3C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侍中、侍郎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郭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之、費禕、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董允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皆良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實，志慮忠純，是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簡拔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陛下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宮中之事，事無大小，悉以諮之，然後施行，必能裨補闕漏，有所廣益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1F6EB1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軍向寵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性行淑均，曉暢軍事，試用於昔日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稱之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曰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“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能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”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以衆議舉寵爲督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營中之事，悉以諮之，必能使行陣和睦，優劣得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58A593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親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遠小人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漢所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興隆也；親小人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後漢所以傾頹也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在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每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論此事，未嘗不嘆息痛恨於桓、靈也。侍中、尚書、長史、參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悉貞良死節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臣，願陛下親之、信之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室之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隆，可計日而待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30AB8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本布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躬耕於南陽，苟全性命於亂世，不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聞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於諸侯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不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卑鄙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猥自枉屈，三顧臣於草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廬之中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諮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當世之事，由是感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遂許先帝以驅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馳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值傾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受任於敗軍之際，奉命於危難之間：爾來二十有一年矣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2D4F1A3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謹慎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故臨崩寄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大事也。受命以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夙夜憂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恐託付不效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傷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帝之明；故五月渡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瀘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深入不毛。今南方已定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兵甲已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足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獎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率三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定中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，庶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竭駑鈍，攘除奸兇，興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漢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室，還於舊都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臣所以報先帝而忠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陛下之職分也。至於斟酌損益，進盡忠言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、禕、允之任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4EAE127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願陛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託臣以討賊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之效，不效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則治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之罪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告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帝之靈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無興德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言，則責攸之、禕、允等之慢，以彰其咎；陛下亦宜自謀，以諮諏善道，察納雅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深追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詔。臣不勝受恩感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0708231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當遠離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臨表涕零，不知所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&lt;hr&gt;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3645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30E6E8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conten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B3D23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C9379C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滑移動</w:t>
            </w:r>
          </w:p>
          <w:p w14:paraId="40B3377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645D7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4361D09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1A8C9D4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F79A36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87D6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F4DB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2435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量</w:t>
            </w:r>
            <w:proofErr w:type="gramEnd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往下滾動一次所需要的固定值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D2FC8C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36E1B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D5831" w14:textId="77777777" w:rsidR="00361447" w:rsidRPr="00361447" w:rsidRDefault="001A4EC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滾動</w:t>
            </w:r>
          </w:p>
          <w:p w14:paraId="146D35C8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to_</w:t>
            </w:r>
            <w:proofErr w:type="gramStart"/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CB4F54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53354EE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DECA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517C935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332E48A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A6F249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4CA9A16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A1BFD1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683488F" w14:textId="30FCAB1D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5837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2E12527" w14:textId="64482E9B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75FE00DA" w:rsidR="00207945" w:rsidRDefault="00207945" w:rsidP="00C424AF"/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1BE072D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A1446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C99E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CBA28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260C3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FCCF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57B72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E19A08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82FC9E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navigator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C60CC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040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105727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050E4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01ABE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2CD5B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0EF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DE6B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ED995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20E7B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3661F0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C1880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8BE2E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78DD0B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7410C0" w14:textId="25941094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0B3539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A99B5E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5E3F2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4D435B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73A968C9" w:rsidR="001F5E22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4C57C9D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E699F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D6B4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FA494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D92C1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7E24C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5FB2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391C43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20534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527D5F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a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javascript:void();"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onclick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'https</w:t>
            </w:r>
            <w:r w:rsidRPr="00DE6BE3">
              <w:rPr>
                <w:rFonts w:ascii="Consolas" w:eastAsia="新細明體" w:hAnsi="Consolas" w:cs="新細明體"/>
                <w:color w:val="CD3131"/>
                <w:w w:val="66"/>
                <w:kern w:val="0"/>
                <w:sz w:val="21"/>
                <w:szCs w:val="21"/>
              </w:rPr>
              <w:t>:</w:t>
            </w:r>
            <w:r w:rsidRPr="00DE6BE3">
              <w:rPr>
                <w:rFonts w:ascii="Consolas" w:eastAsia="新細明體" w:hAnsi="Consolas" w:cs="新細明體"/>
                <w:color w:val="008000"/>
                <w:w w:val="66"/>
                <w:kern w:val="0"/>
                <w:sz w:val="21"/>
                <w:szCs w:val="21"/>
              </w:rPr>
              <w:t>//www.bookwormzz.com/zh/')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gt;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超連結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/a&gt;</w:t>
            </w:r>
          </w:p>
          <w:p w14:paraId="3447176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65A962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E282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79875C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location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EEA4F7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6DF881A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網域名稱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st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71926DD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路徑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ath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198D5F6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通訊協定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rotocol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5F90A03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port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號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or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4A60577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08747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到指定網址</w:t>
            </w:r>
          </w:p>
          <w:p w14:paraId="78695D0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gramStart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7D221D1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C410C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F0AF67A" w14:textId="7E32264F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29E7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A523F0" w14:textId="196DB598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6" w:name="_Toc72866684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6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1527E8" w:rsidP="001863B2">
      <w:pPr>
        <w:rPr>
          <w:rFonts w:cs="Courier New"/>
          <w:szCs w:val="24"/>
        </w:rPr>
      </w:pPr>
      <w:hyperlink r:id="rId53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04F5E3AC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0B88235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C045E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76AF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DF65B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4DF6B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FED77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9DF74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D245E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434F7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C4CAD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49B5CB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02D6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41A6AE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834F3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C82FF7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0710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484D9EE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5803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DA5CE8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F1ACA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E79236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78505B7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DD0F84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4D0DFB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22F38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);</w:t>
            </w:r>
          </w:p>
          <w:p w14:paraId="53E5548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E90B7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A69020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7FE3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A39CE0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A2606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E59122D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1B427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D2458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7C1DB2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241B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389FC054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3A22ED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FEC67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B446D8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ballparkdigest.com/wp-content/uploads/2020/02/New-Trenton-Thunder-bat-dog-300x300.jpg"</w:t>
            </w:r>
          </w:p>
          <w:p w14:paraId="5B2A015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7581929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6E25320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9BAE3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76772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759BA014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7" w:name="_Toc72866685"/>
      <w:r>
        <w:rPr>
          <w:rFonts w:hint="eastAsia"/>
        </w:rPr>
        <w:lastRenderedPageBreak/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7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7BA30DFF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5CE2BA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72D36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F2534D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680F52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2064A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2266B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448C93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5BFD8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F18EC0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23517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7F8E6F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C0ABE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8F9C8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屬性</w:t>
            </w:r>
          </w:p>
          <w:p w14:paraId="5474B83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CAFEC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CDD0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D7387E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99F1E6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5E2D1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F46C6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6EEF62F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B381E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18A75C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27D4E91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FF3874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2581D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4D4AF268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>
      <w:pPr>
        <w:rPr>
          <w:rFonts w:hint="eastAsia"/>
        </w:rPr>
      </w:pPr>
    </w:p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3C2C3C3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0E8C4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29580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225677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5BD1D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8F2C2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9DD3B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CF335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F1B57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CAC7A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5956F0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5568FACB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376A342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05ED5E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514067F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EE23EC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8F802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74336D6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F89BB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7BE97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63B9716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401BB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74F8A7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C73F41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67CC88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1E3D7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</w:t>
            </w:r>
          </w:p>
          <w:p w14:paraId="07290A0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7345F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4F621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69727B3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ED1696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D88682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0B1B50CC" w:rsidR="00103174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5E19335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D3269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7B1E4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044897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59882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7DF9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DA2F0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04BD53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83FBAE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F22FE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24475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FD0FA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F28739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DE78AE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46C87CF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6FAAD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AF8AA2F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A57E87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F3D66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074698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D017107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AE63C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B5A059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9548FE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351E421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D96183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27EC8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54E029D4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B17FB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7E385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447B2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1134A82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23FA7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B4BC12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834DC19" w:rsidR="00FC764A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lastRenderedPageBreak/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517335B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1A26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1FFDD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85B0D2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158E4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F26B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7CD874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088A6C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5738C9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CE65F3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DEB3D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6A52AA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5962E8D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8B70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7A6A838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44C0D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A7AAA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3E4A0C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D149A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046FBB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E3F126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2F44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B1DF7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6D6E79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5D7E91F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B1DCC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170E09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265EB0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F77A3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193D4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A50420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400F43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A578E9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E1C4C7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780831A1" w:rsidR="00AE63CD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26893B05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A9FC3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3DBC2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68B6E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3EA53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55509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01F6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4CA6E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AB03D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ABF43D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9A8F2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72DB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B6370F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0F289A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396B8A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36F6B3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A2F98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1A4CB63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F66E7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F7831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3D6D29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EC4E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E5AD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930143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54858A6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1A8EB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FE2F14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0199DF4D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F8565B" w:rsidP="00F8565B">
      <w:hyperlink r:id="rId58" w:history="1">
        <w:r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>
      <w:pPr>
        <w:rPr>
          <w:rFonts w:hint="eastAsi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38AF315B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054A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FC4D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F3E080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C69DE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48AF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73529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5332054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6BEAF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821E54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652BE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5150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D7E78DE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7EF82F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7F04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CB893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5CE889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51C7E1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6DE32C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description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輸入任何文字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B0E0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0677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BDDBC56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8EF7F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0BCCD9C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CCBE04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data-description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46862C8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3A25B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7A99D83A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rFonts w:hint="eastAsia"/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rFonts w:hint="eastAsia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6999B206" w:rsidR="00AE63CD" w:rsidRDefault="00AE63CD" w:rsidP="00CC166B"/>
    <w:p w14:paraId="5A00B376" w14:textId="1E5D21A3" w:rsidR="002640D7" w:rsidRPr="00402987" w:rsidRDefault="002640D7" w:rsidP="002640D7">
      <w:pPr>
        <w:pStyle w:val="1"/>
      </w:pPr>
      <w:bookmarkStart w:id="18" w:name="_Toc72866686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8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9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</w:t>
      </w:r>
      <w:r w:rsidRPr="00402987">
        <w:rPr>
          <w:rFonts w:cs="Times New Roman"/>
          <w:szCs w:val="24"/>
          <w:shd w:val="pct15" w:color="auto" w:fill="FFFFFF"/>
        </w:rPr>
        <w:lastRenderedPageBreak/>
        <w:t>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字</w:t>
      </w:r>
      <w:proofErr w:type="gramEnd"/>
      <w:r w:rsidRPr="00402987">
        <w:rPr>
          <w:rFonts w:cs="Times New Roman"/>
          <w:szCs w:val="24"/>
        </w:rPr>
        <w:t>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</w:t>
            </w:r>
            <w:r w:rsidRPr="00402987">
              <w:rPr>
                <w:rFonts w:cs="Times New Roman"/>
                <w:szCs w:val="24"/>
              </w:rPr>
              <w:lastRenderedPageBreak/>
              <w:t>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1D7083" w:rsidP="001D7083">
      <w:pPr>
        <w:wordWrap w:val="0"/>
        <w:rPr>
          <w:szCs w:val="24"/>
        </w:rPr>
      </w:pPr>
      <w:hyperlink r:id="rId62" w:history="1">
        <w:r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2D5D6CC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21BD1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60162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A3F180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88DAE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4258D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6D4D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42F5648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0DC16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C15D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62F52A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082958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AF331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84895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39E675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4EF0418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20E198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F723B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2125A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FAF38A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1D8AE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86796A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0AE4A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F3852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4928B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FAC3A7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0D4AD6D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B20F5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A7947A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BF20F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61A11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6EC48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475631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66C46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str02.match(re02) 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的結果是否為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 Array? </w:t>
            </w:r>
            <w:r w:rsidRPr="00D845A7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${</w:t>
            </w:r>
            <w:r w:rsidRPr="00D845A7">
              <w:rPr>
                <w:rFonts w:ascii="Consolas" w:eastAsia="新細明體" w:hAnsi="Consolas" w:cs="新細明體"/>
                <w:color w:val="267F99"/>
                <w:w w:val="66"/>
                <w:kern w:val="0"/>
                <w:sz w:val="21"/>
                <w:szCs w:val="21"/>
              </w:rPr>
              <w:t>Array</w:t>
            </w:r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.</w:t>
            </w:r>
            <w:r w:rsidRPr="00D845A7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isArray</w:t>
            </w:r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(</w:t>
            </w:r>
            <w:r w:rsidRPr="00D845A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match02</w:t>
            </w:r>
            <w:proofErr w:type="gramStart"/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)</w:t>
            </w:r>
            <w:r w:rsidRPr="00D845A7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8A01A8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6E5A2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4847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DBD42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7AC9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5532C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D8A349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A1164F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5A5FB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1609F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88AAC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0BBB8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69251456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4E8A046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1FD6CE9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EC11A8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212471E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E33A81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6EC3E15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BA83A1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2FC977D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F0689A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18DCC29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6822B1D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5BE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732F1AA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1ED2D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8C195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B5DDB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707F35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0F81D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F3D24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D756E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2D6C4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59EC42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06D8753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3914D54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6F46138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6E66FD20" w14:textId="107A963E" w:rsid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736E72A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004EEC23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/v1/sticker/384169612/iPhone/sticker_animation@2x.png</w:t>
            </w: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 </w:t>
            </w:r>
          </w:p>
          <w:p w14:paraId="6EC59ED4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2E6B19FD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5DD0C138" w14:textId="7C018530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</w:t>
            </w:r>
            <w:r w:rsidRPr="004C0B3C">
              <w:rPr>
                <w:rFonts w:ascii="Consolas" w:eastAsia="新細明體" w:hAnsi="Consolas" w:cs="Consolas"/>
                <w:color w:val="008000"/>
                <w:w w:val="50"/>
                <w:kern w:val="0"/>
                <w:sz w:val="21"/>
                <w:szCs w:val="21"/>
              </w:rPr>
              <w:t>…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sticker/384169603/iPhone/sticker_animation@2x.png</w:t>
            </w: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 </w:t>
            </w:r>
          </w:p>
          <w:p w14:paraId="2C917808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9E28943" w14:textId="52727C18" w:rsidR="004C0B3C" w:rsidRPr="00763310" w:rsidRDefault="004C0B3C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7690567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A51028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30DB721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592/iPhone/sticker_animation@2x.png, </w:t>
            </w:r>
          </w:p>
          <w:p w14:paraId="6DB42C1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12/iPhone/sticker_animation@2x.png, </w:t>
            </w:r>
          </w:p>
          <w:p w14:paraId="340CBC2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07/iPhone/sticker_animation@2x.png,</w:t>
            </w:r>
          </w:p>
          <w:p w14:paraId="679C2FB6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03/iPhone/sticker_animation@2x.png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DF54B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iPhone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_animation@2x.png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2BC3185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89FD0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6BBCDB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CF510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43CD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7E6F3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A7CDDB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531F7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56DB53C3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>
      <w:pPr>
        <w:rPr>
          <w:rFonts w:hint="eastAsi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2A0E8B49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02494A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C24038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426A838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103A3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55F6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7B2C46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C5E322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4B6C8E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460B6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2F4A53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3E4333E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32C335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1B95596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E1526F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83E863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B76C2C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61A471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76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61376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4925590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8D5331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614DEA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AD9CF5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ter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</w:t>
            </w:r>
            <w:proofErr w:type="gramEnd"/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6B2E0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D0D5B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1376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ter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 !==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CA4E41D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023AD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61376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F5502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0FE93E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273AE8A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AFBB4C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523B09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FA9E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13E8857D" w:rsidR="004C0B3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7667568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6FC332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A0581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5F443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C9BD9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C07A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D6BE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62450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FF06E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EB8418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CF3243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CF3243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B5C2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60E77A7C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B52D91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45F0C5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6D6A30C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DDE898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4ED94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4F285C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7042A5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94B2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C2437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0465EC3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23507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6D2F3AB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5DACC6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55E13B4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CAAF54B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CF3243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5911F6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6F88F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E73D6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22C97E6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CC44F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E7EC60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07F852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252DF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48617163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D47CB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proofErr w:type="gramEnd"/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querySelector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input[name="email"]'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.</w:t>
            </w:r>
            <w:r w:rsidRPr="00CF3243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264AE3A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0D4BA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1B028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E3DDBB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62335D3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D4D5F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4321374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C53654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60581C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120C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6F3871A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792C03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5808D7D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>
      <w:pPr>
        <w:rPr>
          <w:rFonts w:hint="eastAsia"/>
        </w:rPr>
      </w:pPr>
    </w:p>
    <w:p w14:paraId="2F228CB9" w14:textId="624EF2C1" w:rsidR="0041729B" w:rsidRPr="00402987" w:rsidRDefault="007051DE" w:rsidP="0041729B">
      <w:pPr>
        <w:pStyle w:val="1"/>
      </w:pPr>
      <w:bookmarkStart w:id="19" w:name="_Toc72866687"/>
      <w:r>
        <w:t>16</w:t>
      </w:r>
      <w:r w:rsidR="0041729B">
        <w:t xml:space="preserve">. </w:t>
      </w:r>
      <w:r w:rsidR="0041729B" w:rsidRPr="00402987">
        <w:t>AJAX</w:t>
      </w:r>
      <w:bookmarkEnd w:id="19"/>
    </w:p>
    <w:p w14:paraId="5E0A97B7" w14:textId="726E405C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5428EDAD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剛剛有提到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 xml:space="preserve">) JavaScript and XML </w:t>
      </w:r>
      <w:r w:rsidRPr="00402987">
        <w:rPr>
          <w:rFonts w:cs="Courier New" w:hint="eastAsia"/>
          <w:szCs w:val="24"/>
        </w:rPr>
        <w:t>的簡稱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我們在程式面上來說：使用</w:t>
      </w:r>
      <w:r w:rsidRPr="00402987">
        <w:rPr>
          <w:rFonts w:cs="Courier New" w:hint="eastAsia"/>
          <w:szCs w:val="24"/>
        </w:rPr>
        <w:t xml:space="preserve"> JavaScript </w:t>
      </w:r>
      <w:r w:rsidRPr="00402987">
        <w:rPr>
          <w:rFonts w:cs="Courier New" w:hint="eastAsia"/>
          <w:szCs w:val="24"/>
        </w:rPr>
        <w:t>與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XML</w:t>
      </w:r>
      <w:r w:rsidRPr="00402987">
        <w:rPr>
          <w:rFonts w:cs="Courier New" w:hint="eastAsia"/>
          <w:szCs w:val="24"/>
        </w:rPr>
        <w:t>（實務上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居多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</w:t>
      </w:r>
      <w:r w:rsidRPr="000E4FBE">
        <w:rPr>
          <w:rFonts w:cs="Courier New" w:hint="eastAsia"/>
          <w:szCs w:val="24"/>
        </w:rPr>
        <w:t xml:space="preserve"> Server </w:t>
      </w:r>
      <w:r w:rsidRPr="000E4FBE">
        <w:rPr>
          <w:rFonts w:cs="Courier New" w:hint="eastAsia"/>
          <w:szCs w:val="24"/>
        </w:rPr>
        <w:t>端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7777777" w:rsidR="003B2AA2" w:rsidRPr="00402987" w:rsidRDefault="003B2AA2" w:rsidP="008C6C79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2F19E3FE" w14:textId="6807384C" w:rsidR="003B2AA2" w:rsidRPr="00402987" w:rsidRDefault="003B2AA2" w:rsidP="008C6C7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var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="00B23291">
              <w:rPr>
                <w:rFonts w:cs="新細明體"/>
                <w:color w:val="000000"/>
                <w:kern w:val="0"/>
                <w:sz w:val="21"/>
                <w:szCs w:val="21"/>
              </w:rPr>
              <w:t>xhr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new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77777777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Pr="00402987">
        <w:rPr>
          <w:rFonts w:cs="Courier New" w:hint="eastAsia"/>
          <w:szCs w:val="24"/>
        </w:rPr>
        <w:t>open(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77777777" w:rsidR="003B2AA2" w:rsidRPr="00402987" w:rsidRDefault="003B2AA2" w:rsidP="008C6C79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50A877C4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</w:t>
            </w:r>
          </w:p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</w:t>
            </w:r>
            <w:bookmarkStart w:id="20" w:name="_GoBack"/>
            <w:bookmarkEnd w:id="20"/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datasetMetadataSearch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Pr="00402987">
        <w:rPr>
          <w:rFonts w:cs="Courier New" w:hint="eastAsia"/>
          <w:szCs w:val="24"/>
        </w:rPr>
        <w:t xml:space="preserve"> send() </w:t>
      </w:r>
      <w:r w:rsidRPr="00402987">
        <w:rPr>
          <w:rFonts w:cs="Courier New" w:hint="eastAsia"/>
          <w:szCs w:val="24"/>
        </w:rPr>
        <w:t>去</w:t>
      </w:r>
      <w:r w:rsidRPr="00402987">
        <w:rPr>
          <w:rFonts w:cs="Courier New" w:hint="eastAsia"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77777777" w:rsidR="003B2AA2" w:rsidRPr="00402987" w:rsidRDefault="003B2AA2" w:rsidP="008C6C79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C07DBD6" w14:textId="4B6F903E" w:rsidR="003B2AA2" w:rsidRPr="00402987" w:rsidRDefault="003B2AA2" w:rsidP="008C6C7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var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="00AE5714">
              <w:rPr>
                <w:rFonts w:cs="新細明體"/>
                <w:color w:val="001080"/>
                <w:kern w:val="0"/>
                <w:sz w:val="21"/>
                <w:szCs w:val="21"/>
              </w:rPr>
              <w:t>xhr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new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C9A4A5" w14:textId="77777777" w:rsidR="007B58F1" w:rsidRDefault="007B58F1" w:rsidP="008C6C7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proofErr w:type="gramStart"/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xhr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A31515"/>
                <w:kern w:val="0"/>
                <w:sz w:val="21"/>
                <w:szCs w:val="21"/>
              </w:rPr>
              <w:t>'get'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,</w:t>
            </w:r>
            <w:r w:rsidRPr="00402987">
              <w:rPr>
                <w:rFonts w:cs="新細明體"/>
                <w:color w:val="A31515"/>
                <w:kern w:val="0"/>
                <w:sz w:val="21"/>
                <w:szCs w:val="21"/>
              </w:rPr>
              <w:t>'</w:t>
            </w:r>
            <w:r w:rsidRPr="004F4239">
              <w:rPr>
                <w:rFonts w:cs="新細明體"/>
                <w:color w:val="A31515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402987">
              <w:rPr>
                <w:rFonts w:cs="新細明體"/>
                <w:color w:val="A31515"/>
                <w:kern w:val="0"/>
                <w:sz w:val="21"/>
                <w:szCs w:val="21"/>
              </w:rPr>
              <w:t>'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9DB2E2" w14:textId="3125520E" w:rsidR="003B2AA2" w:rsidRPr="00402987" w:rsidRDefault="00AE5714" w:rsidP="008C6C7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xhr</w:t>
            </w:r>
            <w:r w:rsidR="003B2AA2"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="003B2AA2"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end</w:t>
            </w:r>
            <w:r w:rsidR="003B2AA2"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); </w:t>
            </w:r>
            <w:r w:rsidR="003B2AA2" w:rsidRPr="00402987">
              <w:rPr>
                <w:rFonts w:cs="新細明體"/>
                <w:color w:val="008000"/>
                <w:kern w:val="0"/>
                <w:sz w:val="21"/>
                <w:szCs w:val="21"/>
              </w:rPr>
              <w:t>//</w:t>
            </w:r>
            <w:r w:rsidR="003B2AA2" w:rsidRPr="00402987">
              <w:rPr>
                <w:rFonts w:cs="新細明體"/>
                <w:color w:val="008000"/>
                <w:kern w:val="0"/>
                <w:sz w:val="21"/>
                <w:szCs w:val="21"/>
              </w:rPr>
              <w:t>執行連線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77777777" w:rsidR="003B2AA2" w:rsidRPr="00402987" w:rsidRDefault="003B2AA2" w:rsidP="008C6C79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FD02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開啟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16706F89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273A3A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5AF3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的屬性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6F3C2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B63C66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BEA779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5482AA0" w14:textId="2F2CE583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3D034AC8" w14:textId="77777777" w:rsidR="003B2AA2" w:rsidRPr="00402987" w:rsidRDefault="003B2AA2" w:rsidP="003B2AA2">
      <w:pPr>
        <w:rPr>
          <w:rFonts w:cs="Courier New"/>
          <w:szCs w:val="24"/>
        </w:rPr>
      </w:pPr>
    </w:p>
    <w:p w14:paraId="70DFCC50" w14:textId="77777777" w:rsidR="003B2AA2" w:rsidRPr="007C5796" w:rsidRDefault="003B2AA2" w:rsidP="0041729B">
      <w:pPr>
        <w:rPr>
          <w:rFonts w:hint="eastAsia"/>
        </w:rPr>
      </w:pPr>
    </w:p>
    <w:sectPr w:rsidR="003B2AA2" w:rsidRPr="007C5796" w:rsidSect="0044394B">
      <w:footerReference w:type="default" r:id="rId63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9B5237" w14:textId="77777777" w:rsidR="00CB6DC6" w:rsidRDefault="00CB6DC6" w:rsidP="00373011">
      <w:r>
        <w:separator/>
      </w:r>
    </w:p>
  </w:endnote>
  <w:endnote w:type="continuationSeparator" w:id="0">
    <w:p w14:paraId="138FB713" w14:textId="77777777" w:rsidR="00CB6DC6" w:rsidRDefault="00CB6DC6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266B05" w:rsidRDefault="00266B05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266B05" w:rsidRDefault="00266B05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266B05" w:rsidRDefault="00266B05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266B05" w:rsidRDefault="00266B0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1BA1D" w14:textId="77777777" w:rsidR="00CB6DC6" w:rsidRDefault="00CB6DC6" w:rsidP="00373011">
      <w:r>
        <w:separator/>
      </w:r>
    </w:p>
  </w:footnote>
  <w:footnote w:type="continuationSeparator" w:id="0">
    <w:p w14:paraId="565290E5" w14:textId="77777777" w:rsidR="00CB6DC6" w:rsidRDefault="00CB6DC6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0"/>
  </w:num>
  <w:num w:numId="3">
    <w:abstractNumId w:val="27"/>
  </w:num>
  <w:num w:numId="4">
    <w:abstractNumId w:val="31"/>
  </w:num>
  <w:num w:numId="5">
    <w:abstractNumId w:val="17"/>
  </w:num>
  <w:num w:numId="6">
    <w:abstractNumId w:val="33"/>
  </w:num>
  <w:num w:numId="7">
    <w:abstractNumId w:val="32"/>
  </w:num>
  <w:num w:numId="8">
    <w:abstractNumId w:val="9"/>
  </w:num>
  <w:num w:numId="9">
    <w:abstractNumId w:val="2"/>
  </w:num>
  <w:num w:numId="10">
    <w:abstractNumId w:val="22"/>
  </w:num>
  <w:num w:numId="11">
    <w:abstractNumId w:val="25"/>
  </w:num>
  <w:num w:numId="12">
    <w:abstractNumId w:val="24"/>
  </w:num>
  <w:num w:numId="13">
    <w:abstractNumId w:val="20"/>
  </w:num>
  <w:num w:numId="14">
    <w:abstractNumId w:val="5"/>
  </w:num>
  <w:num w:numId="15">
    <w:abstractNumId w:val="40"/>
  </w:num>
  <w:num w:numId="16">
    <w:abstractNumId w:val="10"/>
  </w:num>
  <w:num w:numId="17">
    <w:abstractNumId w:val="28"/>
  </w:num>
  <w:num w:numId="18">
    <w:abstractNumId w:val="39"/>
  </w:num>
  <w:num w:numId="19">
    <w:abstractNumId w:val="35"/>
  </w:num>
  <w:num w:numId="20">
    <w:abstractNumId w:val="34"/>
  </w:num>
  <w:num w:numId="21">
    <w:abstractNumId w:val="37"/>
  </w:num>
  <w:num w:numId="22">
    <w:abstractNumId w:val="0"/>
  </w:num>
  <w:num w:numId="23">
    <w:abstractNumId w:val="38"/>
  </w:num>
  <w:num w:numId="24">
    <w:abstractNumId w:val="21"/>
  </w:num>
  <w:num w:numId="25">
    <w:abstractNumId w:val="41"/>
  </w:num>
  <w:num w:numId="26">
    <w:abstractNumId w:val="19"/>
  </w:num>
  <w:num w:numId="27">
    <w:abstractNumId w:val="15"/>
  </w:num>
  <w:num w:numId="28">
    <w:abstractNumId w:val="42"/>
  </w:num>
  <w:num w:numId="29">
    <w:abstractNumId w:val="23"/>
  </w:num>
  <w:num w:numId="30">
    <w:abstractNumId w:val="36"/>
  </w:num>
  <w:num w:numId="31">
    <w:abstractNumId w:val="16"/>
  </w:num>
  <w:num w:numId="32">
    <w:abstractNumId w:val="11"/>
  </w:num>
  <w:num w:numId="33">
    <w:abstractNumId w:val="6"/>
  </w:num>
  <w:num w:numId="34">
    <w:abstractNumId w:val="43"/>
  </w:num>
  <w:num w:numId="35">
    <w:abstractNumId w:val="1"/>
  </w:num>
  <w:num w:numId="36">
    <w:abstractNumId w:val="8"/>
  </w:num>
  <w:num w:numId="37">
    <w:abstractNumId w:val="26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29"/>
  </w:num>
  <w:num w:numId="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qwFACozMYEtAAAA"/>
  </w:docVars>
  <w:rsids>
    <w:rsidRoot w:val="00E9164A"/>
    <w:rsid w:val="00001393"/>
    <w:rsid w:val="000015F4"/>
    <w:rsid w:val="0000177B"/>
    <w:rsid w:val="00001B6F"/>
    <w:rsid w:val="000040D9"/>
    <w:rsid w:val="00004CFD"/>
    <w:rsid w:val="00005583"/>
    <w:rsid w:val="000065DC"/>
    <w:rsid w:val="00006F87"/>
    <w:rsid w:val="00007717"/>
    <w:rsid w:val="0001162F"/>
    <w:rsid w:val="000149F0"/>
    <w:rsid w:val="00014B20"/>
    <w:rsid w:val="00015CC7"/>
    <w:rsid w:val="00016514"/>
    <w:rsid w:val="00020523"/>
    <w:rsid w:val="00020F0E"/>
    <w:rsid w:val="0002218B"/>
    <w:rsid w:val="00022F42"/>
    <w:rsid w:val="000232BE"/>
    <w:rsid w:val="000234FE"/>
    <w:rsid w:val="000261B4"/>
    <w:rsid w:val="00026EA2"/>
    <w:rsid w:val="0003210A"/>
    <w:rsid w:val="000334CA"/>
    <w:rsid w:val="00033BB0"/>
    <w:rsid w:val="000356BA"/>
    <w:rsid w:val="00035732"/>
    <w:rsid w:val="00036942"/>
    <w:rsid w:val="00036D9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7E54"/>
    <w:rsid w:val="00060C60"/>
    <w:rsid w:val="00060F4B"/>
    <w:rsid w:val="00062E95"/>
    <w:rsid w:val="00062F86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CB4"/>
    <w:rsid w:val="00080498"/>
    <w:rsid w:val="0008066E"/>
    <w:rsid w:val="00080F4E"/>
    <w:rsid w:val="00081CB6"/>
    <w:rsid w:val="00083A45"/>
    <w:rsid w:val="000875AC"/>
    <w:rsid w:val="000927B7"/>
    <w:rsid w:val="0009288D"/>
    <w:rsid w:val="000936FD"/>
    <w:rsid w:val="00094C97"/>
    <w:rsid w:val="000969A0"/>
    <w:rsid w:val="00097251"/>
    <w:rsid w:val="000973C6"/>
    <w:rsid w:val="000A00A4"/>
    <w:rsid w:val="000A04B8"/>
    <w:rsid w:val="000A0E27"/>
    <w:rsid w:val="000A11A8"/>
    <w:rsid w:val="000A246D"/>
    <w:rsid w:val="000A2BD9"/>
    <w:rsid w:val="000A3668"/>
    <w:rsid w:val="000A3C7B"/>
    <w:rsid w:val="000A422C"/>
    <w:rsid w:val="000A4258"/>
    <w:rsid w:val="000A43C7"/>
    <w:rsid w:val="000A5117"/>
    <w:rsid w:val="000A5FC4"/>
    <w:rsid w:val="000A7873"/>
    <w:rsid w:val="000A7D62"/>
    <w:rsid w:val="000B298C"/>
    <w:rsid w:val="000B2C3E"/>
    <w:rsid w:val="000B3BB5"/>
    <w:rsid w:val="000B4D5D"/>
    <w:rsid w:val="000C0A0D"/>
    <w:rsid w:val="000C1525"/>
    <w:rsid w:val="000C1751"/>
    <w:rsid w:val="000C37B3"/>
    <w:rsid w:val="000C40A2"/>
    <w:rsid w:val="000C4622"/>
    <w:rsid w:val="000C4943"/>
    <w:rsid w:val="000C5042"/>
    <w:rsid w:val="000C528E"/>
    <w:rsid w:val="000D14A4"/>
    <w:rsid w:val="000D2121"/>
    <w:rsid w:val="000D2323"/>
    <w:rsid w:val="000D327A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415"/>
    <w:rsid w:val="001269B1"/>
    <w:rsid w:val="00135512"/>
    <w:rsid w:val="00135987"/>
    <w:rsid w:val="00135E8A"/>
    <w:rsid w:val="00135EBB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527E6"/>
    <w:rsid w:val="001527E8"/>
    <w:rsid w:val="00153B78"/>
    <w:rsid w:val="00153C27"/>
    <w:rsid w:val="0015412F"/>
    <w:rsid w:val="00154BCE"/>
    <w:rsid w:val="00155025"/>
    <w:rsid w:val="00155C17"/>
    <w:rsid w:val="00156968"/>
    <w:rsid w:val="00157C29"/>
    <w:rsid w:val="0016180A"/>
    <w:rsid w:val="00161A3F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63B2"/>
    <w:rsid w:val="001864B1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6C4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DDC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EC7"/>
    <w:rsid w:val="00224E9E"/>
    <w:rsid w:val="002256B9"/>
    <w:rsid w:val="00226A5C"/>
    <w:rsid w:val="00226DCE"/>
    <w:rsid w:val="00230C1C"/>
    <w:rsid w:val="00232626"/>
    <w:rsid w:val="00233B84"/>
    <w:rsid w:val="00236329"/>
    <w:rsid w:val="00240935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9037E"/>
    <w:rsid w:val="002923ED"/>
    <w:rsid w:val="00294BED"/>
    <w:rsid w:val="00297A77"/>
    <w:rsid w:val="00297B65"/>
    <w:rsid w:val="002A00F1"/>
    <w:rsid w:val="002A2FDD"/>
    <w:rsid w:val="002A75FF"/>
    <w:rsid w:val="002B2534"/>
    <w:rsid w:val="002B2B17"/>
    <w:rsid w:val="002B4C6F"/>
    <w:rsid w:val="002B5328"/>
    <w:rsid w:val="002B54EF"/>
    <w:rsid w:val="002B6C21"/>
    <w:rsid w:val="002C1AB4"/>
    <w:rsid w:val="002C2DCF"/>
    <w:rsid w:val="002C3E95"/>
    <w:rsid w:val="002C6B64"/>
    <w:rsid w:val="002C7701"/>
    <w:rsid w:val="002C7DF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C20"/>
    <w:rsid w:val="002F2367"/>
    <w:rsid w:val="002F294F"/>
    <w:rsid w:val="002F3658"/>
    <w:rsid w:val="002F4234"/>
    <w:rsid w:val="002F4433"/>
    <w:rsid w:val="002F445E"/>
    <w:rsid w:val="002F542A"/>
    <w:rsid w:val="002F5611"/>
    <w:rsid w:val="002F66D0"/>
    <w:rsid w:val="00300E85"/>
    <w:rsid w:val="00302050"/>
    <w:rsid w:val="0030227D"/>
    <w:rsid w:val="0030375C"/>
    <w:rsid w:val="00303C9B"/>
    <w:rsid w:val="003059E9"/>
    <w:rsid w:val="00306F3C"/>
    <w:rsid w:val="00312B38"/>
    <w:rsid w:val="00313431"/>
    <w:rsid w:val="003138B2"/>
    <w:rsid w:val="00313E7B"/>
    <w:rsid w:val="0031405D"/>
    <w:rsid w:val="00314602"/>
    <w:rsid w:val="00314671"/>
    <w:rsid w:val="00315474"/>
    <w:rsid w:val="00320138"/>
    <w:rsid w:val="003216FD"/>
    <w:rsid w:val="00322291"/>
    <w:rsid w:val="00322DB1"/>
    <w:rsid w:val="003237BA"/>
    <w:rsid w:val="00324269"/>
    <w:rsid w:val="00324686"/>
    <w:rsid w:val="003248E6"/>
    <w:rsid w:val="00324ABE"/>
    <w:rsid w:val="003254B5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AD5"/>
    <w:rsid w:val="00334EAE"/>
    <w:rsid w:val="00336019"/>
    <w:rsid w:val="00336652"/>
    <w:rsid w:val="003369BD"/>
    <w:rsid w:val="00337D19"/>
    <w:rsid w:val="00337F82"/>
    <w:rsid w:val="00341517"/>
    <w:rsid w:val="0034211C"/>
    <w:rsid w:val="00344608"/>
    <w:rsid w:val="0034561E"/>
    <w:rsid w:val="00347BB3"/>
    <w:rsid w:val="00351DAA"/>
    <w:rsid w:val="00352855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197A"/>
    <w:rsid w:val="003725FD"/>
    <w:rsid w:val="00373011"/>
    <w:rsid w:val="00373D26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CD7"/>
    <w:rsid w:val="0039396B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B2AA2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D2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55BE"/>
    <w:rsid w:val="0041729B"/>
    <w:rsid w:val="00417BBE"/>
    <w:rsid w:val="0042468C"/>
    <w:rsid w:val="00424CF6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5C5"/>
    <w:rsid w:val="00434A5E"/>
    <w:rsid w:val="004355AB"/>
    <w:rsid w:val="00441147"/>
    <w:rsid w:val="00441BB3"/>
    <w:rsid w:val="0044394B"/>
    <w:rsid w:val="0044407F"/>
    <w:rsid w:val="00444562"/>
    <w:rsid w:val="0044627F"/>
    <w:rsid w:val="004476A8"/>
    <w:rsid w:val="00447A87"/>
    <w:rsid w:val="00447B6B"/>
    <w:rsid w:val="00447D6F"/>
    <w:rsid w:val="00450881"/>
    <w:rsid w:val="00450A1C"/>
    <w:rsid w:val="00452BC4"/>
    <w:rsid w:val="0045395C"/>
    <w:rsid w:val="00453B6F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3D9A"/>
    <w:rsid w:val="0047459B"/>
    <w:rsid w:val="004747EF"/>
    <w:rsid w:val="00474E94"/>
    <w:rsid w:val="004753EE"/>
    <w:rsid w:val="00476EA0"/>
    <w:rsid w:val="00480671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7FA"/>
    <w:rsid w:val="004C448C"/>
    <w:rsid w:val="004C5E7F"/>
    <w:rsid w:val="004C5F14"/>
    <w:rsid w:val="004C5FC0"/>
    <w:rsid w:val="004C7AF8"/>
    <w:rsid w:val="004D0A6E"/>
    <w:rsid w:val="004D1A47"/>
    <w:rsid w:val="004D4FD4"/>
    <w:rsid w:val="004D5016"/>
    <w:rsid w:val="004D5471"/>
    <w:rsid w:val="004D5D71"/>
    <w:rsid w:val="004D6746"/>
    <w:rsid w:val="004D69A4"/>
    <w:rsid w:val="004D6B96"/>
    <w:rsid w:val="004D770E"/>
    <w:rsid w:val="004E28DE"/>
    <w:rsid w:val="004E3100"/>
    <w:rsid w:val="004E447F"/>
    <w:rsid w:val="004E564A"/>
    <w:rsid w:val="004E5800"/>
    <w:rsid w:val="004E6464"/>
    <w:rsid w:val="004E67AE"/>
    <w:rsid w:val="004E6901"/>
    <w:rsid w:val="004F0789"/>
    <w:rsid w:val="004F1D49"/>
    <w:rsid w:val="004F3870"/>
    <w:rsid w:val="004F3973"/>
    <w:rsid w:val="004F4239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6075"/>
    <w:rsid w:val="00516A12"/>
    <w:rsid w:val="00516D88"/>
    <w:rsid w:val="00516F7F"/>
    <w:rsid w:val="00520352"/>
    <w:rsid w:val="0052159F"/>
    <w:rsid w:val="00525642"/>
    <w:rsid w:val="00526C1F"/>
    <w:rsid w:val="0052735B"/>
    <w:rsid w:val="00527729"/>
    <w:rsid w:val="00527D62"/>
    <w:rsid w:val="005303C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675C"/>
    <w:rsid w:val="00556782"/>
    <w:rsid w:val="00557292"/>
    <w:rsid w:val="005573D8"/>
    <w:rsid w:val="00557745"/>
    <w:rsid w:val="0056043D"/>
    <w:rsid w:val="00562318"/>
    <w:rsid w:val="00563D11"/>
    <w:rsid w:val="00563FCC"/>
    <w:rsid w:val="00564604"/>
    <w:rsid w:val="00565FC1"/>
    <w:rsid w:val="00566F02"/>
    <w:rsid w:val="00570119"/>
    <w:rsid w:val="00570BCD"/>
    <w:rsid w:val="0057148B"/>
    <w:rsid w:val="00571698"/>
    <w:rsid w:val="0057419D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2C2E"/>
    <w:rsid w:val="005A606D"/>
    <w:rsid w:val="005A708C"/>
    <w:rsid w:val="005A7298"/>
    <w:rsid w:val="005A7D6D"/>
    <w:rsid w:val="005B0544"/>
    <w:rsid w:val="005B2765"/>
    <w:rsid w:val="005B40C2"/>
    <w:rsid w:val="005B4EB4"/>
    <w:rsid w:val="005B6CB1"/>
    <w:rsid w:val="005C04EC"/>
    <w:rsid w:val="005C07C8"/>
    <w:rsid w:val="005C16EE"/>
    <w:rsid w:val="005C2066"/>
    <w:rsid w:val="005C4524"/>
    <w:rsid w:val="005C4998"/>
    <w:rsid w:val="005C4F5B"/>
    <w:rsid w:val="005C7911"/>
    <w:rsid w:val="005D0410"/>
    <w:rsid w:val="005D0838"/>
    <w:rsid w:val="005D1F3B"/>
    <w:rsid w:val="005D3112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2F23"/>
    <w:rsid w:val="00645540"/>
    <w:rsid w:val="00646BB7"/>
    <w:rsid w:val="00646D8A"/>
    <w:rsid w:val="00652E31"/>
    <w:rsid w:val="00653DA1"/>
    <w:rsid w:val="00653E70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EAC"/>
    <w:rsid w:val="00672925"/>
    <w:rsid w:val="00673DCC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3C9C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6D74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5E59"/>
    <w:rsid w:val="006F6223"/>
    <w:rsid w:val="006F792A"/>
    <w:rsid w:val="007005F9"/>
    <w:rsid w:val="0070403D"/>
    <w:rsid w:val="007051DE"/>
    <w:rsid w:val="00705825"/>
    <w:rsid w:val="00706336"/>
    <w:rsid w:val="00706499"/>
    <w:rsid w:val="00707B42"/>
    <w:rsid w:val="00710B44"/>
    <w:rsid w:val="00711468"/>
    <w:rsid w:val="007121E8"/>
    <w:rsid w:val="00714A03"/>
    <w:rsid w:val="007159D2"/>
    <w:rsid w:val="0071776E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B28"/>
    <w:rsid w:val="00754388"/>
    <w:rsid w:val="00755F8C"/>
    <w:rsid w:val="00756881"/>
    <w:rsid w:val="007575B8"/>
    <w:rsid w:val="00757A40"/>
    <w:rsid w:val="00757CE0"/>
    <w:rsid w:val="00757E3A"/>
    <w:rsid w:val="007609B1"/>
    <w:rsid w:val="007611F2"/>
    <w:rsid w:val="007619F6"/>
    <w:rsid w:val="00762B87"/>
    <w:rsid w:val="00763310"/>
    <w:rsid w:val="00763791"/>
    <w:rsid w:val="00764554"/>
    <w:rsid w:val="00764EC3"/>
    <w:rsid w:val="00774034"/>
    <w:rsid w:val="0077478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42D9"/>
    <w:rsid w:val="00784757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5A3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6169"/>
    <w:rsid w:val="00807CB4"/>
    <w:rsid w:val="008124F7"/>
    <w:rsid w:val="00812824"/>
    <w:rsid w:val="008131A7"/>
    <w:rsid w:val="00813E5C"/>
    <w:rsid w:val="00813E9E"/>
    <w:rsid w:val="00815A4B"/>
    <w:rsid w:val="00815C02"/>
    <w:rsid w:val="008169FD"/>
    <w:rsid w:val="00823F39"/>
    <w:rsid w:val="008249C8"/>
    <w:rsid w:val="00826B4B"/>
    <w:rsid w:val="00827A89"/>
    <w:rsid w:val="00827C2E"/>
    <w:rsid w:val="00830B3E"/>
    <w:rsid w:val="00830D9F"/>
    <w:rsid w:val="00831151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5C5D"/>
    <w:rsid w:val="008472F4"/>
    <w:rsid w:val="00850C9E"/>
    <w:rsid w:val="00851D62"/>
    <w:rsid w:val="008543FB"/>
    <w:rsid w:val="00854AA0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7219"/>
    <w:rsid w:val="00871426"/>
    <w:rsid w:val="00871D6D"/>
    <w:rsid w:val="00872ABD"/>
    <w:rsid w:val="008730DA"/>
    <w:rsid w:val="00873BCE"/>
    <w:rsid w:val="00874E3B"/>
    <w:rsid w:val="00874EA1"/>
    <w:rsid w:val="00876480"/>
    <w:rsid w:val="0087668E"/>
    <w:rsid w:val="008768F4"/>
    <w:rsid w:val="00877228"/>
    <w:rsid w:val="00877EE4"/>
    <w:rsid w:val="00880E7E"/>
    <w:rsid w:val="0088162E"/>
    <w:rsid w:val="00881DA7"/>
    <w:rsid w:val="008833A1"/>
    <w:rsid w:val="008835E0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135"/>
    <w:rsid w:val="00896AA4"/>
    <w:rsid w:val="00897937"/>
    <w:rsid w:val="008A0F24"/>
    <w:rsid w:val="008A1CBC"/>
    <w:rsid w:val="008A1FEE"/>
    <w:rsid w:val="008A2E8B"/>
    <w:rsid w:val="008A6C39"/>
    <w:rsid w:val="008B30BA"/>
    <w:rsid w:val="008B3265"/>
    <w:rsid w:val="008B3DE8"/>
    <w:rsid w:val="008B4C07"/>
    <w:rsid w:val="008B53F2"/>
    <w:rsid w:val="008B5447"/>
    <w:rsid w:val="008B564C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E49"/>
    <w:rsid w:val="008E29CF"/>
    <w:rsid w:val="008E70A4"/>
    <w:rsid w:val="008F1402"/>
    <w:rsid w:val="008F3E1F"/>
    <w:rsid w:val="008F3E4C"/>
    <w:rsid w:val="008F5B53"/>
    <w:rsid w:val="008F5D01"/>
    <w:rsid w:val="008F69B7"/>
    <w:rsid w:val="0090055B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2972"/>
    <w:rsid w:val="00963422"/>
    <w:rsid w:val="00964CDA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75DF"/>
    <w:rsid w:val="00981885"/>
    <w:rsid w:val="00982749"/>
    <w:rsid w:val="00983119"/>
    <w:rsid w:val="009833DB"/>
    <w:rsid w:val="00991725"/>
    <w:rsid w:val="009924BB"/>
    <w:rsid w:val="00992519"/>
    <w:rsid w:val="00995A8C"/>
    <w:rsid w:val="00995E24"/>
    <w:rsid w:val="009975E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27BB"/>
    <w:rsid w:val="009B2CFE"/>
    <w:rsid w:val="009B30DE"/>
    <w:rsid w:val="009B432F"/>
    <w:rsid w:val="009B579F"/>
    <w:rsid w:val="009B5F04"/>
    <w:rsid w:val="009B6AD1"/>
    <w:rsid w:val="009B71F2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2D74"/>
    <w:rsid w:val="009F48FC"/>
    <w:rsid w:val="009F4911"/>
    <w:rsid w:val="009F62DC"/>
    <w:rsid w:val="009F67EE"/>
    <w:rsid w:val="00A00284"/>
    <w:rsid w:val="00A00B7D"/>
    <w:rsid w:val="00A01840"/>
    <w:rsid w:val="00A027D1"/>
    <w:rsid w:val="00A05165"/>
    <w:rsid w:val="00A06CF0"/>
    <w:rsid w:val="00A10697"/>
    <w:rsid w:val="00A11DDB"/>
    <w:rsid w:val="00A12CDC"/>
    <w:rsid w:val="00A13DEE"/>
    <w:rsid w:val="00A14245"/>
    <w:rsid w:val="00A14456"/>
    <w:rsid w:val="00A158E7"/>
    <w:rsid w:val="00A164C6"/>
    <w:rsid w:val="00A16689"/>
    <w:rsid w:val="00A16D82"/>
    <w:rsid w:val="00A16FA5"/>
    <w:rsid w:val="00A2221B"/>
    <w:rsid w:val="00A22B86"/>
    <w:rsid w:val="00A2334B"/>
    <w:rsid w:val="00A23CB9"/>
    <w:rsid w:val="00A23E44"/>
    <w:rsid w:val="00A274A1"/>
    <w:rsid w:val="00A27CD3"/>
    <w:rsid w:val="00A306E6"/>
    <w:rsid w:val="00A30867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5E60"/>
    <w:rsid w:val="00A463D1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4082"/>
    <w:rsid w:val="00A646B9"/>
    <w:rsid w:val="00A64F5E"/>
    <w:rsid w:val="00A65189"/>
    <w:rsid w:val="00A66B85"/>
    <w:rsid w:val="00A67B7E"/>
    <w:rsid w:val="00A7078D"/>
    <w:rsid w:val="00A7110E"/>
    <w:rsid w:val="00A72645"/>
    <w:rsid w:val="00A73BC8"/>
    <w:rsid w:val="00A74991"/>
    <w:rsid w:val="00A7710B"/>
    <w:rsid w:val="00A77AA3"/>
    <w:rsid w:val="00A82700"/>
    <w:rsid w:val="00A85417"/>
    <w:rsid w:val="00A865B8"/>
    <w:rsid w:val="00A8704F"/>
    <w:rsid w:val="00A92E17"/>
    <w:rsid w:val="00A94D77"/>
    <w:rsid w:val="00A96B46"/>
    <w:rsid w:val="00A9798A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862"/>
    <w:rsid w:val="00AF1CC0"/>
    <w:rsid w:val="00AF1F5A"/>
    <w:rsid w:val="00AF2B19"/>
    <w:rsid w:val="00AF34BD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6993"/>
    <w:rsid w:val="00B06B92"/>
    <w:rsid w:val="00B11950"/>
    <w:rsid w:val="00B13727"/>
    <w:rsid w:val="00B13B62"/>
    <w:rsid w:val="00B13CB3"/>
    <w:rsid w:val="00B13CEC"/>
    <w:rsid w:val="00B149A3"/>
    <w:rsid w:val="00B15581"/>
    <w:rsid w:val="00B2064B"/>
    <w:rsid w:val="00B21371"/>
    <w:rsid w:val="00B23291"/>
    <w:rsid w:val="00B233E1"/>
    <w:rsid w:val="00B235D8"/>
    <w:rsid w:val="00B2369B"/>
    <w:rsid w:val="00B2381B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40168"/>
    <w:rsid w:val="00B412C9"/>
    <w:rsid w:val="00B436BF"/>
    <w:rsid w:val="00B43A92"/>
    <w:rsid w:val="00B43BDF"/>
    <w:rsid w:val="00B453BB"/>
    <w:rsid w:val="00B45C85"/>
    <w:rsid w:val="00B479AE"/>
    <w:rsid w:val="00B50C66"/>
    <w:rsid w:val="00B52BAF"/>
    <w:rsid w:val="00B5392A"/>
    <w:rsid w:val="00B552A5"/>
    <w:rsid w:val="00B56450"/>
    <w:rsid w:val="00B567E8"/>
    <w:rsid w:val="00B5707B"/>
    <w:rsid w:val="00B57232"/>
    <w:rsid w:val="00B60728"/>
    <w:rsid w:val="00B60A92"/>
    <w:rsid w:val="00B62A86"/>
    <w:rsid w:val="00B6306C"/>
    <w:rsid w:val="00B6514F"/>
    <w:rsid w:val="00B65B19"/>
    <w:rsid w:val="00B71008"/>
    <w:rsid w:val="00B71906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585E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71B2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7CF6"/>
    <w:rsid w:val="00C010DD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74B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B8F"/>
    <w:rsid w:val="00C55686"/>
    <w:rsid w:val="00C55954"/>
    <w:rsid w:val="00C55D6E"/>
    <w:rsid w:val="00C57431"/>
    <w:rsid w:val="00C61502"/>
    <w:rsid w:val="00C6379E"/>
    <w:rsid w:val="00C64584"/>
    <w:rsid w:val="00C65081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356E"/>
    <w:rsid w:val="00C83F7E"/>
    <w:rsid w:val="00C84F2B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B10B8"/>
    <w:rsid w:val="00CB10F5"/>
    <w:rsid w:val="00CB21CB"/>
    <w:rsid w:val="00CB3F01"/>
    <w:rsid w:val="00CB4A77"/>
    <w:rsid w:val="00CB5264"/>
    <w:rsid w:val="00CB55D2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9F9"/>
    <w:rsid w:val="00CE3C2A"/>
    <w:rsid w:val="00CE3F72"/>
    <w:rsid w:val="00CE5328"/>
    <w:rsid w:val="00CE5F3D"/>
    <w:rsid w:val="00CF0A58"/>
    <w:rsid w:val="00CF1231"/>
    <w:rsid w:val="00CF17BE"/>
    <w:rsid w:val="00CF2357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3C1A"/>
    <w:rsid w:val="00D04150"/>
    <w:rsid w:val="00D04CDA"/>
    <w:rsid w:val="00D04F40"/>
    <w:rsid w:val="00D05329"/>
    <w:rsid w:val="00D1001F"/>
    <w:rsid w:val="00D10570"/>
    <w:rsid w:val="00D14485"/>
    <w:rsid w:val="00D14DD6"/>
    <w:rsid w:val="00D1659B"/>
    <w:rsid w:val="00D17B8A"/>
    <w:rsid w:val="00D20422"/>
    <w:rsid w:val="00D20535"/>
    <w:rsid w:val="00D211C3"/>
    <w:rsid w:val="00D22BD6"/>
    <w:rsid w:val="00D249F6"/>
    <w:rsid w:val="00D24D9E"/>
    <w:rsid w:val="00D260DB"/>
    <w:rsid w:val="00D260F0"/>
    <w:rsid w:val="00D27375"/>
    <w:rsid w:val="00D278A7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F0E"/>
    <w:rsid w:val="00D639A7"/>
    <w:rsid w:val="00D63B9C"/>
    <w:rsid w:val="00D66254"/>
    <w:rsid w:val="00D66875"/>
    <w:rsid w:val="00D679B9"/>
    <w:rsid w:val="00D679D6"/>
    <w:rsid w:val="00D70016"/>
    <w:rsid w:val="00D707F3"/>
    <w:rsid w:val="00D70E2C"/>
    <w:rsid w:val="00D718B7"/>
    <w:rsid w:val="00D71A8E"/>
    <w:rsid w:val="00D742F5"/>
    <w:rsid w:val="00D744BA"/>
    <w:rsid w:val="00D74E08"/>
    <w:rsid w:val="00D76F7B"/>
    <w:rsid w:val="00D81258"/>
    <w:rsid w:val="00D8217D"/>
    <w:rsid w:val="00D82D43"/>
    <w:rsid w:val="00D84475"/>
    <w:rsid w:val="00D845A7"/>
    <w:rsid w:val="00D84AE1"/>
    <w:rsid w:val="00D8590F"/>
    <w:rsid w:val="00D85F88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6FA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D2D"/>
    <w:rsid w:val="00E04D4A"/>
    <w:rsid w:val="00E0509F"/>
    <w:rsid w:val="00E0520C"/>
    <w:rsid w:val="00E07FC2"/>
    <w:rsid w:val="00E10988"/>
    <w:rsid w:val="00E10E9E"/>
    <w:rsid w:val="00E11601"/>
    <w:rsid w:val="00E13D20"/>
    <w:rsid w:val="00E14DF5"/>
    <w:rsid w:val="00E15961"/>
    <w:rsid w:val="00E15E42"/>
    <w:rsid w:val="00E16E7D"/>
    <w:rsid w:val="00E17089"/>
    <w:rsid w:val="00E1784B"/>
    <w:rsid w:val="00E21AEF"/>
    <w:rsid w:val="00E21FF3"/>
    <w:rsid w:val="00E2215F"/>
    <w:rsid w:val="00E2251C"/>
    <w:rsid w:val="00E233DA"/>
    <w:rsid w:val="00E23C39"/>
    <w:rsid w:val="00E269C6"/>
    <w:rsid w:val="00E27A7B"/>
    <w:rsid w:val="00E30370"/>
    <w:rsid w:val="00E3082E"/>
    <w:rsid w:val="00E30F8A"/>
    <w:rsid w:val="00E335D4"/>
    <w:rsid w:val="00E33E9D"/>
    <w:rsid w:val="00E35121"/>
    <w:rsid w:val="00E36115"/>
    <w:rsid w:val="00E41098"/>
    <w:rsid w:val="00E41459"/>
    <w:rsid w:val="00E41C01"/>
    <w:rsid w:val="00E42219"/>
    <w:rsid w:val="00E43715"/>
    <w:rsid w:val="00E4432C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9E8"/>
    <w:rsid w:val="00E57879"/>
    <w:rsid w:val="00E61409"/>
    <w:rsid w:val="00E61536"/>
    <w:rsid w:val="00E61F9B"/>
    <w:rsid w:val="00E628B9"/>
    <w:rsid w:val="00E630E6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5820"/>
    <w:rsid w:val="00E86BBF"/>
    <w:rsid w:val="00E86D02"/>
    <w:rsid w:val="00E86EEE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A0613"/>
    <w:rsid w:val="00EA0854"/>
    <w:rsid w:val="00EA0C5B"/>
    <w:rsid w:val="00EA0D02"/>
    <w:rsid w:val="00EA1422"/>
    <w:rsid w:val="00EA42AF"/>
    <w:rsid w:val="00EA497C"/>
    <w:rsid w:val="00EA4DF0"/>
    <w:rsid w:val="00EA6177"/>
    <w:rsid w:val="00EA6B7B"/>
    <w:rsid w:val="00EB2564"/>
    <w:rsid w:val="00EB2C39"/>
    <w:rsid w:val="00EB51F0"/>
    <w:rsid w:val="00EB5A10"/>
    <w:rsid w:val="00EB5B47"/>
    <w:rsid w:val="00EB6020"/>
    <w:rsid w:val="00EC0D20"/>
    <w:rsid w:val="00EC1E1B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36B3"/>
    <w:rsid w:val="00F33945"/>
    <w:rsid w:val="00F35513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6070"/>
    <w:rsid w:val="00F56343"/>
    <w:rsid w:val="00F60972"/>
    <w:rsid w:val="00F6105E"/>
    <w:rsid w:val="00F62C64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64B"/>
    <w:rsid w:val="00F72721"/>
    <w:rsid w:val="00F72CB7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C12A9"/>
    <w:rsid w:val="00FC1526"/>
    <w:rsid w:val="00FC41AF"/>
    <w:rsid w:val="00FC422F"/>
    <w:rsid w:val="00FC6590"/>
    <w:rsid w:val="00FC68E0"/>
    <w:rsid w:val="00FC70EB"/>
    <w:rsid w:val="00FC764A"/>
    <w:rsid w:val="00FC78C3"/>
    <w:rsid w:val="00FD0770"/>
    <w:rsid w:val="00FD0856"/>
    <w:rsid w:val="00FD0CEB"/>
    <w:rsid w:val="00FD45F2"/>
    <w:rsid w:val="00FD546D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F0B3C"/>
    <w:rsid w:val="00FF1668"/>
    <w:rsid w:val="00FF1DFE"/>
    <w:rsid w:val="00FF2711"/>
    <w:rsid w:val="00FF303E"/>
    <w:rsid w:val="00FF35BE"/>
    <w:rsid w:val="00FF37F3"/>
    <w:rsid w:val="00FF3940"/>
    <w:rsid w:val="00FF4C40"/>
    <w:rsid w:val="00FF4F49"/>
    <w:rsid w:val="00FF5439"/>
    <w:rsid w:val="00FF7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00E85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2.jpeg"/><Relationship Id="rId42" Type="http://schemas.openxmlformats.org/officeDocument/2006/relationships/hyperlink" Target="https://www.w3school.com.cn/cssref/selector_attribute_value.asp" TargetMode="External"/><Relationship Id="rId47" Type="http://schemas.openxmlformats.org/officeDocument/2006/relationships/image" Target="media/image23.png"/><Relationship Id="rId50" Type="http://schemas.openxmlformats.org/officeDocument/2006/relationships/oleObject" Target="embeddings/oleObject2.bin"/><Relationship Id="rId55" Type="http://schemas.openxmlformats.org/officeDocument/2006/relationships/image" Target="media/image27.png"/><Relationship Id="rId63" Type="http://schemas.openxmlformats.org/officeDocument/2006/relationships/footer" Target="footer2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HTTP%E5%A4%B4%E5%AD%97%E6%AE%B5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gif"/><Relationship Id="rId37" Type="http://schemas.openxmlformats.org/officeDocument/2006/relationships/hyperlink" Target="https://www.w3school.com.cn/cssref/selector_element_class.asp" TargetMode="External"/><Relationship Id="rId40" Type="http://schemas.openxmlformats.org/officeDocument/2006/relationships/hyperlink" Target="https://www.w3school.com.cn/cssref/selector_element_gt.asp" TargetMode="External"/><Relationship Id="rId45" Type="http://schemas.openxmlformats.org/officeDocument/2006/relationships/hyperlink" Target="https://www.w3school.com.cn/cssref/selector_attr_end.asp" TargetMode="External"/><Relationship Id="rId53" Type="http://schemas.openxmlformats.org/officeDocument/2006/relationships/hyperlink" Target="https://www.w3schools.com/tags/ref_eventattributes.asp" TargetMode="External"/><Relationship Id="rId58" Type="http://schemas.openxmlformats.org/officeDocument/2006/relationships/hyperlink" Target="https://ithelp.ithome.com.tw/articles/10191867" TargetMode="External"/><Relationship Id="rId5" Type="http://schemas.openxmlformats.org/officeDocument/2006/relationships/settings" Target="settings.xml"/><Relationship Id="rId61" Type="http://schemas.openxmlformats.org/officeDocument/2006/relationships/image" Target="media/image3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zh.wikipedia.org/wiki/%E7%94%A8%E6%88%B7%E4%BB%A3%E7%90%86" TargetMode="External"/><Relationship Id="rId35" Type="http://schemas.openxmlformats.org/officeDocument/2006/relationships/hyperlink" Target="https://www.w3school.com.cn/cssref/selector_all.asp" TargetMode="External"/><Relationship Id="rId43" Type="http://schemas.openxmlformats.org/officeDocument/2006/relationships/hyperlink" Target="https://www.w3school.com.cn/cssref/selector_attribute_value_contain.asp" TargetMode="External"/><Relationship Id="rId48" Type="http://schemas.openxmlformats.org/officeDocument/2006/relationships/oleObject" Target="embeddings/oleObject1.bin"/><Relationship Id="rId56" Type="http://schemas.openxmlformats.org/officeDocument/2006/relationships/image" Target="media/image28.png"/><Relationship Id="rId64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image" Target="media/image25.jpeg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comma.asp" TargetMode="External"/><Relationship Id="rId46" Type="http://schemas.openxmlformats.org/officeDocument/2006/relationships/hyperlink" Target="https://www.w3school.com.cn/cssref/css_selectors.asp" TargetMode="External"/><Relationship Id="rId59" Type="http://schemas.openxmlformats.org/officeDocument/2006/relationships/hyperlink" Target="https://regex101.com/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.asp" TargetMode="External"/><Relationship Id="rId54" Type="http://schemas.openxmlformats.org/officeDocument/2006/relationships/image" Target="media/image26.png"/><Relationship Id="rId62" Type="http://schemas.openxmlformats.org/officeDocument/2006/relationships/hyperlink" Target="https://developer.mozilla.org/zh-TW/docs/Web/JavaScript/Guide/Regular_Expression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w3school.com.cn/cssref/selector_element.asp" TargetMode="External"/><Relationship Id="rId49" Type="http://schemas.openxmlformats.org/officeDocument/2006/relationships/image" Target="media/image24.png"/><Relationship Id="rId57" Type="http://schemas.openxmlformats.org/officeDocument/2006/relationships/image" Target="media/image29.png"/><Relationship Id="rId10" Type="http://schemas.openxmlformats.org/officeDocument/2006/relationships/footer" Target="footer1.xml"/><Relationship Id="rId31" Type="http://schemas.openxmlformats.org/officeDocument/2006/relationships/image" Target="media/image19.png"/><Relationship Id="rId44" Type="http://schemas.openxmlformats.org/officeDocument/2006/relationships/hyperlink" Target="https://www.w3school.com.cn/cssref/selector_attr_begin.asp" TargetMode="External"/><Relationship Id="rId52" Type="http://schemas.openxmlformats.org/officeDocument/2006/relationships/hyperlink" Target="http://www.ddmg.com.tw/WebApp/Learn/JavaScript/Base/window.html" TargetMode="External"/><Relationship Id="rId60" Type="http://schemas.openxmlformats.org/officeDocument/2006/relationships/image" Target="media/image30.png"/><Relationship Id="rId65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bd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hyperlink" Target="https://www.w3school.com.cn/cssref/selector_element_element.as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18BB194-3BCF-45C6-A29C-6EE6F33BC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6</TotalTime>
  <Pages>103</Pages>
  <Words>11421</Words>
  <Characters>65105</Characters>
  <Application>Microsoft Office Word</Application>
  <DocSecurity>0</DocSecurity>
  <Lines>542</Lines>
  <Paragraphs>152</Paragraphs>
  <ScaleCrop>false</ScaleCrop>
  <Company/>
  <LinksUpToDate>false</LinksUpToDate>
  <CharactersWithSpaces>76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601</cp:revision>
  <cp:lastPrinted>2021-05-25T12:26:00Z</cp:lastPrinted>
  <dcterms:created xsi:type="dcterms:W3CDTF">2021-03-11T06:58:00Z</dcterms:created>
  <dcterms:modified xsi:type="dcterms:W3CDTF">2021-05-25T12:26:00Z</dcterms:modified>
</cp:coreProperties>
</file>